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2F3162" w14:textId="6F299365" w:rsidR="00E30E88" w:rsidRPr="00C56F39" w:rsidRDefault="00E30E88" w:rsidP="00965A46">
      <w:pPr>
        <w:spacing w:after="0" w:line="216" w:lineRule="auto"/>
        <w:jc w:val="center"/>
        <w:rPr>
          <w:rFonts w:ascii="Arial" w:hAnsi="Arial" w:cs="Arial"/>
          <w:b/>
          <w:smallCaps/>
        </w:rPr>
      </w:pPr>
      <w:bookmarkStart w:id="0" w:name="_GoBack"/>
      <w:bookmarkEnd w:id="0"/>
      <w:r w:rsidRPr="00C56F39">
        <w:rPr>
          <w:rFonts w:ascii="Arial" w:hAnsi="Arial" w:cs="Arial"/>
          <w:b/>
          <w:smallCaps/>
        </w:rPr>
        <w:t>Mid-Atlantic Regional Horse Sh</w:t>
      </w:r>
      <w:r>
        <w:rPr>
          <w:rFonts w:ascii="Arial" w:hAnsi="Arial" w:cs="Arial"/>
          <w:b/>
          <w:smallCaps/>
        </w:rPr>
        <w:t xml:space="preserve">ow </w:t>
      </w:r>
      <w:r w:rsidR="002923C5">
        <w:rPr>
          <w:rFonts w:ascii="Arial" w:hAnsi="Arial" w:cs="Arial"/>
          <w:b/>
          <w:smallCaps/>
        </w:rPr>
        <w:t>#</w:t>
      </w:r>
      <w:r w:rsidR="00E12C7F">
        <w:rPr>
          <w:rFonts w:ascii="Arial" w:hAnsi="Arial" w:cs="Arial"/>
          <w:b/>
          <w:smallCaps/>
        </w:rPr>
        <w:t>4</w:t>
      </w:r>
      <w:r w:rsidR="00DD400D">
        <w:rPr>
          <w:rFonts w:ascii="Arial" w:hAnsi="Arial" w:cs="Arial"/>
          <w:b/>
          <w:smallCaps/>
        </w:rPr>
        <w:t>1</w:t>
      </w:r>
      <w:r w:rsidRPr="00C56F39">
        <w:rPr>
          <w:rFonts w:ascii="Arial" w:hAnsi="Arial" w:cs="Arial"/>
          <w:b/>
          <w:smallCaps/>
        </w:rPr>
        <w:t xml:space="preserve"> – Entry Form</w:t>
      </w:r>
      <w:r w:rsidR="004912F5">
        <w:rPr>
          <w:rFonts w:ascii="Arial" w:hAnsi="Arial" w:cs="Arial"/>
          <w:b/>
          <w:smallCaps/>
        </w:rPr>
        <w:t xml:space="preserve"> – </w:t>
      </w:r>
      <w:r w:rsidR="006812A2">
        <w:rPr>
          <w:rFonts w:ascii="Arial" w:hAnsi="Arial" w:cs="Arial"/>
          <w:b/>
          <w:smallCaps/>
        </w:rPr>
        <w:t>March 2</w:t>
      </w:r>
      <w:r w:rsidR="00DD400D">
        <w:rPr>
          <w:rFonts w:ascii="Arial" w:hAnsi="Arial" w:cs="Arial"/>
          <w:b/>
          <w:smallCaps/>
        </w:rPr>
        <w:t>5</w:t>
      </w:r>
      <w:r w:rsidR="006812A2">
        <w:rPr>
          <w:rFonts w:ascii="Arial" w:hAnsi="Arial" w:cs="Arial"/>
          <w:b/>
          <w:smallCaps/>
        </w:rPr>
        <w:t>-2</w:t>
      </w:r>
      <w:r w:rsidR="00DD400D">
        <w:rPr>
          <w:rFonts w:ascii="Arial" w:hAnsi="Arial" w:cs="Arial"/>
          <w:b/>
          <w:smallCaps/>
        </w:rPr>
        <w:t>6</w:t>
      </w:r>
      <w:r w:rsidR="006812A2">
        <w:rPr>
          <w:rFonts w:ascii="Arial" w:hAnsi="Arial" w:cs="Arial"/>
          <w:b/>
          <w:smallCaps/>
        </w:rPr>
        <w:t>, 202</w:t>
      </w:r>
      <w:r w:rsidR="00DD400D">
        <w:rPr>
          <w:rFonts w:ascii="Arial" w:hAnsi="Arial" w:cs="Arial"/>
          <w:b/>
          <w:smallCaps/>
        </w:rPr>
        <w:t>3</w:t>
      </w:r>
    </w:p>
    <w:p w14:paraId="31866594" w14:textId="77777777" w:rsidR="00E30E88" w:rsidRPr="00C56F39" w:rsidRDefault="00E30E88" w:rsidP="00965A46">
      <w:pPr>
        <w:spacing w:after="0" w:line="216" w:lineRule="auto"/>
        <w:jc w:val="center"/>
        <w:rPr>
          <w:rFonts w:ascii="Arial" w:hAnsi="Arial" w:cs="Arial"/>
          <w:b/>
          <w:i/>
        </w:rPr>
      </w:pPr>
      <w:r w:rsidRPr="00C56F39">
        <w:rPr>
          <w:rFonts w:ascii="Arial" w:hAnsi="Arial" w:cs="Arial"/>
          <w:b/>
          <w:i/>
        </w:rPr>
        <w:t>All information MUST be printed legibly or typed.</w:t>
      </w:r>
    </w:p>
    <w:tbl>
      <w:tblPr>
        <w:tblW w:w="110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065"/>
        <w:gridCol w:w="1823"/>
        <w:gridCol w:w="540"/>
        <w:gridCol w:w="337"/>
        <w:gridCol w:w="293"/>
        <w:gridCol w:w="517"/>
        <w:gridCol w:w="113"/>
        <w:gridCol w:w="900"/>
        <w:gridCol w:w="900"/>
        <w:gridCol w:w="450"/>
        <w:gridCol w:w="1170"/>
        <w:gridCol w:w="180"/>
        <w:gridCol w:w="1728"/>
      </w:tblGrid>
      <w:tr w:rsidR="00E30E88" w:rsidRPr="00F026F0" w14:paraId="6A809637" w14:textId="77777777" w:rsidTr="00451BA5">
        <w:trPr>
          <w:trHeight w:val="332"/>
          <w:jc w:val="center"/>
        </w:trPr>
        <w:tc>
          <w:tcPr>
            <w:tcW w:w="2065" w:type="dxa"/>
          </w:tcPr>
          <w:p w14:paraId="0BF3A49A" w14:textId="77777777" w:rsidR="00E30E88" w:rsidRPr="00F026F0" w:rsidRDefault="00E30E88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NAME – FIRST:</w:t>
            </w:r>
          </w:p>
        </w:tc>
        <w:tc>
          <w:tcPr>
            <w:tcW w:w="2700" w:type="dxa"/>
            <w:gridSpan w:val="3"/>
            <w:shd w:val="clear" w:color="auto" w:fill="F2F2F2"/>
          </w:tcPr>
          <w:p w14:paraId="1CFE6683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gridSpan w:val="2"/>
          </w:tcPr>
          <w:p w14:paraId="66AF7CC4" w14:textId="77777777" w:rsidR="00E30E88" w:rsidRPr="00F026F0" w:rsidRDefault="00E30E88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LAST:</w:t>
            </w:r>
          </w:p>
        </w:tc>
        <w:tc>
          <w:tcPr>
            <w:tcW w:w="1913" w:type="dxa"/>
            <w:gridSpan w:val="3"/>
            <w:shd w:val="clear" w:color="auto" w:fill="F2F2F2"/>
          </w:tcPr>
          <w:p w14:paraId="7552487C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gridSpan w:val="2"/>
          </w:tcPr>
          <w:p w14:paraId="70B3C2B7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NICK NAME:</w:t>
            </w:r>
          </w:p>
        </w:tc>
        <w:tc>
          <w:tcPr>
            <w:tcW w:w="1908" w:type="dxa"/>
            <w:gridSpan w:val="2"/>
            <w:shd w:val="clear" w:color="auto" w:fill="F2F2F2"/>
          </w:tcPr>
          <w:p w14:paraId="3B41E87B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0E88" w:rsidRPr="00F026F0" w14:paraId="6F951111" w14:textId="77777777" w:rsidTr="00451BA5">
        <w:trPr>
          <w:jc w:val="center"/>
        </w:trPr>
        <w:tc>
          <w:tcPr>
            <w:tcW w:w="3888" w:type="dxa"/>
            <w:gridSpan w:val="2"/>
          </w:tcPr>
          <w:p w14:paraId="620FAC85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Three (3) Initials you typically use:</w:t>
            </w:r>
          </w:p>
        </w:tc>
        <w:tc>
          <w:tcPr>
            <w:tcW w:w="540" w:type="dxa"/>
            <w:shd w:val="clear" w:color="auto" w:fill="F2F2F2"/>
          </w:tcPr>
          <w:p w14:paraId="0E5A63C7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F2F2F2"/>
          </w:tcPr>
          <w:p w14:paraId="3CB28DA1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F2F2F2"/>
          </w:tcPr>
          <w:p w14:paraId="28F02624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28" w:type="dxa"/>
            <w:gridSpan w:val="6"/>
            <w:shd w:val="clear" w:color="auto" w:fill="000000"/>
          </w:tcPr>
          <w:p w14:paraId="1FF405F3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0E88" w:rsidRPr="00F026F0" w14:paraId="1A372A3D" w14:textId="77777777" w:rsidTr="00451BA5">
        <w:trPr>
          <w:jc w:val="center"/>
        </w:trPr>
        <w:tc>
          <w:tcPr>
            <w:tcW w:w="2065" w:type="dxa"/>
          </w:tcPr>
          <w:p w14:paraId="44BCB88E" w14:textId="77777777" w:rsidR="00E30E88" w:rsidRPr="00F026F0" w:rsidRDefault="00E30E88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Street Address:</w:t>
            </w:r>
          </w:p>
        </w:tc>
        <w:tc>
          <w:tcPr>
            <w:tcW w:w="8951" w:type="dxa"/>
            <w:gridSpan w:val="12"/>
            <w:shd w:val="clear" w:color="auto" w:fill="F2F2F2"/>
          </w:tcPr>
          <w:p w14:paraId="1700F156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0E88" w:rsidRPr="00F026F0" w14:paraId="5ACFA7CF" w14:textId="77777777" w:rsidTr="00451BA5">
        <w:trPr>
          <w:jc w:val="center"/>
        </w:trPr>
        <w:tc>
          <w:tcPr>
            <w:tcW w:w="2065" w:type="dxa"/>
          </w:tcPr>
          <w:p w14:paraId="515C3043" w14:textId="77777777" w:rsidR="00E30E88" w:rsidRPr="00F026F0" w:rsidRDefault="00E30E88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City:</w:t>
            </w:r>
          </w:p>
        </w:tc>
        <w:tc>
          <w:tcPr>
            <w:tcW w:w="2700" w:type="dxa"/>
            <w:gridSpan w:val="3"/>
            <w:shd w:val="clear" w:color="auto" w:fill="F2F2F2"/>
          </w:tcPr>
          <w:p w14:paraId="58B46CD4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23" w:type="dxa"/>
            <w:gridSpan w:val="4"/>
          </w:tcPr>
          <w:p w14:paraId="1CBFEFD6" w14:textId="77777777" w:rsidR="00E30E88" w:rsidRPr="00F026F0" w:rsidRDefault="00E30E88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State:</w:t>
            </w:r>
          </w:p>
        </w:tc>
        <w:tc>
          <w:tcPr>
            <w:tcW w:w="1350" w:type="dxa"/>
            <w:gridSpan w:val="2"/>
            <w:shd w:val="clear" w:color="auto" w:fill="F2F2F2"/>
          </w:tcPr>
          <w:p w14:paraId="0A60B106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  <w:gridSpan w:val="2"/>
          </w:tcPr>
          <w:p w14:paraId="3A73E336" w14:textId="77777777" w:rsidR="00E30E88" w:rsidRPr="00F026F0" w:rsidRDefault="00E30E88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Zip:</w:t>
            </w:r>
          </w:p>
        </w:tc>
        <w:tc>
          <w:tcPr>
            <w:tcW w:w="1728" w:type="dxa"/>
            <w:shd w:val="clear" w:color="auto" w:fill="F2F2F2"/>
          </w:tcPr>
          <w:p w14:paraId="0AE052A8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0E88" w:rsidRPr="00F026F0" w14:paraId="1715489E" w14:textId="77777777" w:rsidTr="00451BA5">
        <w:trPr>
          <w:jc w:val="center"/>
        </w:trPr>
        <w:tc>
          <w:tcPr>
            <w:tcW w:w="2065" w:type="dxa"/>
          </w:tcPr>
          <w:p w14:paraId="6B65938D" w14:textId="77777777" w:rsidR="00E30E88" w:rsidRPr="00F026F0" w:rsidRDefault="00E30E88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Phone #:</w:t>
            </w:r>
          </w:p>
        </w:tc>
        <w:tc>
          <w:tcPr>
            <w:tcW w:w="2700" w:type="dxa"/>
            <w:gridSpan w:val="3"/>
            <w:shd w:val="clear" w:color="auto" w:fill="F2F2F2"/>
          </w:tcPr>
          <w:p w14:paraId="32DA82E2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23" w:type="dxa"/>
            <w:gridSpan w:val="4"/>
          </w:tcPr>
          <w:p w14:paraId="03DBD8EB" w14:textId="77777777" w:rsidR="00E30E88" w:rsidRPr="00F026F0" w:rsidRDefault="00E30E88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Email Address:</w:t>
            </w:r>
          </w:p>
        </w:tc>
        <w:tc>
          <w:tcPr>
            <w:tcW w:w="4428" w:type="dxa"/>
            <w:gridSpan w:val="5"/>
            <w:shd w:val="clear" w:color="auto" w:fill="F2F2F2"/>
          </w:tcPr>
          <w:p w14:paraId="241D676B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1BA5" w:rsidRPr="00F026F0" w14:paraId="2DB0C8DC" w14:textId="77777777" w:rsidTr="00451BA5">
        <w:trPr>
          <w:jc w:val="center"/>
        </w:trPr>
        <w:tc>
          <w:tcPr>
            <w:tcW w:w="2065" w:type="dxa"/>
          </w:tcPr>
          <w:p w14:paraId="268F9996" w14:textId="77777777" w:rsidR="00451BA5" w:rsidRPr="00FD2C75" w:rsidRDefault="00451BA5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D2C75">
              <w:rPr>
                <w:rFonts w:ascii="Arial" w:hAnsi="Arial" w:cs="Arial"/>
                <w:sz w:val="20"/>
                <w:szCs w:val="20"/>
              </w:rPr>
              <w:t>Emergency Contact</w:t>
            </w:r>
          </w:p>
        </w:tc>
        <w:tc>
          <w:tcPr>
            <w:tcW w:w="2700" w:type="dxa"/>
            <w:gridSpan w:val="3"/>
            <w:shd w:val="clear" w:color="auto" w:fill="F2F2F2"/>
          </w:tcPr>
          <w:p w14:paraId="6E03CE34" w14:textId="77777777" w:rsidR="00451BA5" w:rsidRPr="00FD2C75" w:rsidRDefault="00451BA5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D2C75">
              <w:rPr>
                <w:rFonts w:ascii="Arial" w:hAnsi="Arial" w:cs="Arial"/>
                <w:sz w:val="20"/>
                <w:szCs w:val="20"/>
              </w:rPr>
              <w:t>Name:</w:t>
            </w:r>
          </w:p>
        </w:tc>
        <w:tc>
          <w:tcPr>
            <w:tcW w:w="1823" w:type="dxa"/>
            <w:gridSpan w:val="4"/>
          </w:tcPr>
          <w:p w14:paraId="230AA25E" w14:textId="77777777" w:rsidR="00451BA5" w:rsidRPr="00FD2C75" w:rsidRDefault="00451BA5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D2C75">
              <w:rPr>
                <w:rFonts w:ascii="Arial" w:hAnsi="Arial" w:cs="Arial"/>
                <w:sz w:val="20"/>
                <w:szCs w:val="20"/>
              </w:rPr>
              <w:t>Number:</w:t>
            </w:r>
          </w:p>
        </w:tc>
        <w:tc>
          <w:tcPr>
            <w:tcW w:w="4428" w:type="dxa"/>
            <w:gridSpan w:val="5"/>
            <w:shd w:val="clear" w:color="auto" w:fill="F2F2F2"/>
          </w:tcPr>
          <w:p w14:paraId="6A03C531" w14:textId="77777777" w:rsidR="00451BA5" w:rsidRPr="00451BA5" w:rsidRDefault="00451BA5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highlight w:val="cyan"/>
              </w:rPr>
            </w:pPr>
          </w:p>
        </w:tc>
      </w:tr>
    </w:tbl>
    <w:p w14:paraId="72167483" w14:textId="77777777" w:rsidR="00B02576" w:rsidRPr="00F026F0" w:rsidRDefault="00B02576" w:rsidP="00B02576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p w14:paraId="6280C890" w14:textId="77777777" w:rsidR="00E30E88" w:rsidRDefault="00E30E88" w:rsidP="00B02576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F026F0">
        <w:rPr>
          <w:rFonts w:ascii="Arial" w:hAnsi="Arial" w:cs="Arial"/>
          <w:sz w:val="20"/>
          <w:szCs w:val="20"/>
        </w:rPr>
        <w:t xml:space="preserve">Show Entry Fees – </w:t>
      </w:r>
      <w:r w:rsidRPr="00F026F0">
        <w:rPr>
          <w:rFonts w:ascii="Arial" w:hAnsi="Arial" w:cs="Arial"/>
          <w:b/>
          <w:sz w:val="20"/>
          <w:szCs w:val="20"/>
        </w:rPr>
        <w:t>Per Person/Per Day</w:t>
      </w:r>
    </w:p>
    <w:tbl>
      <w:tblPr>
        <w:tblW w:w="980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458"/>
        <w:gridCol w:w="1507"/>
        <w:gridCol w:w="1530"/>
        <w:gridCol w:w="1980"/>
        <w:gridCol w:w="1440"/>
        <w:gridCol w:w="810"/>
        <w:gridCol w:w="1080"/>
      </w:tblGrid>
      <w:tr w:rsidR="00F348BC" w:rsidRPr="00F026F0" w14:paraId="6FF324A9" w14:textId="77777777" w:rsidTr="00F348BC">
        <w:trPr>
          <w:trHeight w:val="485"/>
          <w:jc w:val="center"/>
        </w:trPr>
        <w:tc>
          <w:tcPr>
            <w:tcW w:w="1458" w:type="dxa"/>
            <w:vAlign w:val="bottom"/>
          </w:tcPr>
          <w:p w14:paraId="019B29A3" w14:textId="77777777" w:rsidR="00F348BC" w:rsidRPr="00F026F0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Date Due</w:t>
            </w:r>
          </w:p>
          <w:p w14:paraId="38990637" w14:textId="77777777" w:rsidR="00F348BC" w:rsidRPr="00F026F0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Per Day Fees</w:t>
            </w:r>
          </w:p>
        </w:tc>
        <w:tc>
          <w:tcPr>
            <w:tcW w:w="1507" w:type="dxa"/>
            <w:vAlign w:val="bottom"/>
          </w:tcPr>
          <w:p w14:paraId="61904811" w14:textId="77777777" w:rsidR="00F348BC" w:rsidRPr="00F026F0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Half Rect</w:t>
            </w:r>
            <w:r>
              <w:rPr>
                <w:rFonts w:ascii="Arial" w:hAnsi="Arial" w:cs="Arial"/>
                <w:sz w:val="20"/>
                <w:szCs w:val="20"/>
              </w:rPr>
              <w:t>. Table-Per Day</w:t>
            </w:r>
          </w:p>
        </w:tc>
        <w:tc>
          <w:tcPr>
            <w:tcW w:w="1530" w:type="dxa"/>
            <w:vAlign w:val="bottom"/>
          </w:tcPr>
          <w:p w14:paraId="7729A28B" w14:textId="77777777" w:rsidR="00F348BC" w:rsidRPr="00F026F0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ull Rect. Table-Per Day</w:t>
            </w:r>
          </w:p>
        </w:tc>
        <w:tc>
          <w:tcPr>
            <w:tcW w:w="1980" w:type="dxa"/>
            <w:vAlign w:val="bottom"/>
          </w:tcPr>
          <w:p w14:paraId="134D9DB1" w14:textId="77777777" w:rsidR="00F348BC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xy </w:t>
            </w:r>
            <w:r w:rsidRPr="004770CD">
              <w:rPr>
                <w:rFonts w:ascii="Arial" w:hAnsi="Arial" w:cs="Arial"/>
                <w:b/>
                <w:sz w:val="20"/>
                <w:szCs w:val="20"/>
              </w:rPr>
              <w:t>Per Day</w:t>
            </w:r>
            <w:r>
              <w:rPr>
                <w:rFonts w:ascii="Arial" w:hAnsi="Arial" w:cs="Arial"/>
                <w:sz w:val="20"/>
                <w:szCs w:val="20"/>
              </w:rPr>
              <w:t xml:space="preserve"> Fee </w:t>
            </w:r>
          </w:p>
          <w:p w14:paraId="23A7580F" w14:textId="77777777" w:rsidR="00F348BC" w:rsidRPr="00F026F0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>up to 10</w:t>
            </w:r>
            <w:r w:rsidRPr="00F026F0">
              <w:rPr>
                <w:rFonts w:ascii="Arial" w:hAnsi="Arial" w:cs="Arial"/>
                <w:sz w:val="20"/>
                <w:szCs w:val="20"/>
              </w:rPr>
              <w:t xml:space="preserve"> models</w:t>
            </w:r>
          </w:p>
        </w:tc>
        <w:tc>
          <w:tcPr>
            <w:tcW w:w="1440" w:type="dxa"/>
            <w:vAlign w:val="bottom"/>
          </w:tcPr>
          <w:p w14:paraId="65E9F93C" w14:textId="77777777" w:rsidR="00F348BC" w:rsidRPr="008453FC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453FC">
              <w:rPr>
                <w:rFonts w:ascii="Arial" w:hAnsi="Arial" w:cs="Arial"/>
                <w:sz w:val="18"/>
                <w:szCs w:val="18"/>
              </w:rPr>
              <w:t>Vendor-Per Day/Per Table</w:t>
            </w:r>
          </w:p>
        </w:tc>
        <w:tc>
          <w:tcPr>
            <w:tcW w:w="810" w:type="dxa"/>
          </w:tcPr>
          <w:p w14:paraId="5C0B5F11" w14:textId="77777777" w:rsidR="00F348BC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B4AFB13" w14:textId="77777777" w:rsidR="00F348BC" w:rsidRPr="00524806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24806">
              <w:rPr>
                <w:rFonts w:ascii="Arial" w:hAnsi="Arial" w:cs="Arial"/>
                <w:sz w:val="18"/>
                <w:szCs w:val="18"/>
              </w:rPr>
              <w:t>Novice</w:t>
            </w:r>
          </w:p>
        </w:tc>
        <w:tc>
          <w:tcPr>
            <w:tcW w:w="1080" w:type="dxa"/>
          </w:tcPr>
          <w:p w14:paraId="468ED0F5" w14:textId="77777777" w:rsidR="00F348BC" w:rsidRPr="00524806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24806">
              <w:rPr>
                <w:rFonts w:ascii="Arial" w:hAnsi="Arial" w:cs="Arial"/>
                <w:sz w:val="18"/>
                <w:szCs w:val="18"/>
              </w:rPr>
              <w:t>Bring your own table</w:t>
            </w:r>
          </w:p>
        </w:tc>
      </w:tr>
      <w:tr w:rsidR="00F348BC" w:rsidRPr="00F026F0" w14:paraId="6257341C" w14:textId="77777777" w:rsidTr="00F348BC">
        <w:trPr>
          <w:trHeight w:val="278"/>
          <w:jc w:val="center"/>
        </w:trPr>
        <w:tc>
          <w:tcPr>
            <w:tcW w:w="1458" w:type="dxa"/>
            <w:vAlign w:val="bottom"/>
          </w:tcPr>
          <w:p w14:paraId="5DD2698B" w14:textId="77777777" w:rsidR="00F348BC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aturday</w:t>
            </w:r>
          </w:p>
        </w:tc>
        <w:tc>
          <w:tcPr>
            <w:tcW w:w="1507" w:type="dxa"/>
            <w:vAlign w:val="bottom"/>
          </w:tcPr>
          <w:p w14:paraId="6C27E6F7" w14:textId="77777777" w:rsidR="00F348BC" w:rsidRPr="00F026F0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4</w:t>
            </w:r>
            <w:r w:rsidR="006812A2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530" w:type="dxa"/>
            <w:vAlign w:val="bottom"/>
          </w:tcPr>
          <w:p w14:paraId="51D47A08" w14:textId="7F7F10DB" w:rsidR="00F348BC" w:rsidRPr="00F026F0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6</w:t>
            </w:r>
            <w:r w:rsidR="0004005A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980" w:type="dxa"/>
            <w:vAlign w:val="bottom"/>
          </w:tcPr>
          <w:p w14:paraId="5F5A58C0" w14:textId="77777777" w:rsidR="00F348BC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10 + $1 per model</w:t>
            </w:r>
          </w:p>
        </w:tc>
        <w:tc>
          <w:tcPr>
            <w:tcW w:w="1440" w:type="dxa"/>
            <w:vAlign w:val="bottom"/>
          </w:tcPr>
          <w:p w14:paraId="280BA168" w14:textId="77777777" w:rsidR="00F348BC" w:rsidRPr="00F026F0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25</w:t>
            </w:r>
          </w:p>
        </w:tc>
        <w:tc>
          <w:tcPr>
            <w:tcW w:w="810" w:type="dxa"/>
          </w:tcPr>
          <w:p w14:paraId="613BDC95" w14:textId="63568880" w:rsidR="00F348BC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2</w:t>
            </w:r>
            <w:r w:rsidR="0004005A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080" w:type="dxa"/>
          </w:tcPr>
          <w:p w14:paraId="508A3D1C" w14:textId="0425A04A" w:rsidR="00F348BC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4</w:t>
            </w:r>
            <w:r w:rsidR="0004005A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F348BC" w:rsidRPr="00F026F0" w14:paraId="024DDDBE" w14:textId="77777777" w:rsidTr="00F348BC">
        <w:trPr>
          <w:trHeight w:val="278"/>
          <w:jc w:val="center"/>
        </w:trPr>
        <w:tc>
          <w:tcPr>
            <w:tcW w:w="1458" w:type="dxa"/>
            <w:vAlign w:val="bottom"/>
          </w:tcPr>
          <w:p w14:paraId="46770750" w14:textId="77777777" w:rsidR="00F348BC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unday</w:t>
            </w:r>
          </w:p>
        </w:tc>
        <w:tc>
          <w:tcPr>
            <w:tcW w:w="1507" w:type="dxa"/>
            <w:vAlign w:val="bottom"/>
          </w:tcPr>
          <w:p w14:paraId="5F606C8A" w14:textId="77777777" w:rsidR="00F348BC" w:rsidRPr="00F026F0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6</w:t>
            </w:r>
            <w:r w:rsidR="006812A2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530" w:type="dxa"/>
            <w:vAlign w:val="bottom"/>
          </w:tcPr>
          <w:p w14:paraId="1130DA3B" w14:textId="21AD847C" w:rsidR="00F348BC" w:rsidRPr="00F026F0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8</w:t>
            </w:r>
            <w:r w:rsidR="0004005A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980" w:type="dxa"/>
            <w:vAlign w:val="bottom"/>
          </w:tcPr>
          <w:p w14:paraId="1A30B2B9" w14:textId="77777777" w:rsidR="00F348BC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10 + $1 per model</w:t>
            </w:r>
          </w:p>
        </w:tc>
        <w:tc>
          <w:tcPr>
            <w:tcW w:w="1440" w:type="dxa"/>
            <w:vAlign w:val="bottom"/>
          </w:tcPr>
          <w:p w14:paraId="594519E7" w14:textId="77777777" w:rsidR="00F348BC" w:rsidRPr="00F026F0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25</w:t>
            </w:r>
          </w:p>
        </w:tc>
        <w:tc>
          <w:tcPr>
            <w:tcW w:w="810" w:type="dxa"/>
          </w:tcPr>
          <w:p w14:paraId="4AFFA3AF" w14:textId="77777777" w:rsidR="00F348BC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1080" w:type="dxa"/>
          </w:tcPr>
          <w:p w14:paraId="4C375893" w14:textId="3A263AAE" w:rsidR="00F348BC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</w:t>
            </w:r>
            <w:r w:rsidR="0004005A">
              <w:rPr>
                <w:rFonts w:ascii="Arial" w:hAnsi="Arial" w:cs="Arial"/>
                <w:sz w:val="20"/>
                <w:szCs w:val="20"/>
              </w:rPr>
              <w:t>60</w:t>
            </w:r>
          </w:p>
        </w:tc>
      </w:tr>
      <w:tr w:rsidR="00F348BC" w:rsidRPr="00F026F0" w14:paraId="3F54C494" w14:textId="77777777" w:rsidTr="00F348BC">
        <w:trPr>
          <w:trHeight w:val="278"/>
          <w:jc w:val="center"/>
        </w:trPr>
        <w:tc>
          <w:tcPr>
            <w:tcW w:w="6475" w:type="dxa"/>
            <w:gridSpan w:val="4"/>
            <w:vAlign w:val="bottom"/>
          </w:tcPr>
          <w:p w14:paraId="00406971" w14:textId="3ACEE349" w:rsidR="00F348BC" w:rsidRPr="004C6235" w:rsidRDefault="00F348BC" w:rsidP="00F348BC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C6235">
              <w:rPr>
                <w:rFonts w:ascii="Arial" w:hAnsi="Arial" w:cs="Arial"/>
                <w:b/>
                <w:sz w:val="20"/>
                <w:szCs w:val="20"/>
              </w:rPr>
              <w:t xml:space="preserve">LATE FEE:  Entries received after </w:t>
            </w:r>
            <w:r w:rsidR="00DD400D">
              <w:rPr>
                <w:rFonts w:ascii="Arial" w:hAnsi="Arial" w:cs="Arial"/>
                <w:b/>
                <w:sz w:val="20"/>
                <w:szCs w:val="20"/>
              </w:rPr>
              <w:t>2/</w:t>
            </w:r>
            <w:r w:rsidR="0022398E">
              <w:rPr>
                <w:rFonts w:ascii="Arial" w:hAnsi="Arial" w:cs="Arial"/>
                <w:b/>
                <w:sz w:val="20"/>
                <w:szCs w:val="20"/>
              </w:rPr>
              <w:t>24</w:t>
            </w:r>
            <w:r w:rsidR="00DD400D">
              <w:rPr>
                <w:rFonts w:ascii="Arial" w:hAnsi="Arial" w:cs="Arial"/>
                <w:b/>
                <w:sz w:val="20"/>
                <w:szCs w:val="20"/>
              </w:rPr>
              <w:t>/23</w:t>
            </w:r>
            <w:r w:rsidRPr="004C6235">
              <w:rPr>
                <w:rFonts w:ascii="Arial" w:hAnsi="Arial" w:cs="Arial"/>
                <w:b/>
                <w:sz w:val="20"/>
                <w:szCs w:val="20"/>
              </w:rPr>
              <w:t xml:space="preserve"> – Add $</w:t>
            </w:r>
            <w:r w:rsidR="00975A69" w:rsidRPr="004C6235">
              <w:rPr>
                <w:rFonts w:ascii="Arial" w:hAnsi="Arial" w:cs="Arial"/>
                <w:b/>
                <w:sz w:val="20"/>
                <w:szCs w:val="20"/>
              </w:rPr>
              <w:t>10 PER DAY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14:paraId="4219B5FF" w14:textId="77777777" w:rsidR="00F348BC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shd w:val="clear" w:color="auto" w:fill="FFFFFF" w:themeFill="background1"/>
          </w:tcPr>
          <w:p w14:paraId="6F67CCF9" w14:textId="77777777" w:rsidR="00F348BC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FFFFFF" w:themeFill="background1"/>
          </w:tcPr>
          <w:p w14:paraId="7C2F5820" w14:textId="77777777" w:rsidR="00F348BC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2062C78" w14:textId="77777777" w:rsidR="00F348BC" w:rsidRDefault="00F348BC" w:rsidP="00511A4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31E4D51B" w14:textId="77777777" w:rsidR="00E30E88" w:rsidRDefault="00224E30" w:rsidP="00511A47">
      <w:pPr>
        <w:spacing w:after="0" w:line="216" w:lineRule="auto"/>
        <w:jc w:val="center"/>
        <w:rPr>
          <w:rFonts w:ascii="Arial" w:hAnsi="Arial" w:cs="Arial"/>
          <w:b/>
          <w:sz w:val="20"/>
          <w:szCs w:val="20"/>
        </w:rPr>
      </w:pPr>
      <w:r w:rsidRPr="00F348BC">
        <w:rPr>
          <w:rFonts w:ascii="Arial" w:hAnsi="Arial" w:cs="Arial"/>
          <w:b/>
          <w:sz w:val="20"/>
          <w:szCs w:val="20"/>
        </w:rPr>
        <w:t xml:space="preserve">There are a limited number of </w:t>
      </w:r>
      <w:r w:rsidR="00041C3D" w:rsidRPr="00F348BC">
        <w:rPr>
          <w:rFonts w:ascii="Arial" w:hAnsi="Arial" w:cs="Arial"/>
          <w:b/>
          <w:sz w:val="20"/>
          <w:szCs w:val="20"/>
        </w:rPr>
        <w:t>tables</w:t>
      </w:r>
      <w:r w:rsidR="00F348BC">
        <w:rPr>
          <w:rFonts w:ascii="Arial" w:hAnsi="Arial" w:cs="Arial"/>
          <w:b/>
          <w:sz w:val="20"/>
          <w:szCs w:val="20"/>
        </w:rPr>
        <w:t>-</w:t>
      </w:r>
      <w:r w:rsidR="00041C3D" w:rsidRPr="00F348BC">
        <w:rPr>
          <w:rFonts w:ascii="Arial" w:hAnsi="Arial" w:cs="Arial"/>
          <w:b/>
          <w:sz w:val="20"/>
          <w:szCs w:val="20"/>
        </w:rPr>
        <w:t xml:space="preserve"> both supplied and BYOT</w:t>
      </w:r>
      <w:r w:rsidR="00F348BC">
        <w:rPr>
          <w:rFonts w:ascii="Arial" w:hAnsi="Arial" w:cs="Arial"/>
          <w:b/>
          <w:sz w:val="20"/>
          <w:szCs w:val="20"/>
        </w:rPr>
        <w:t>-</w:t>
      </w:r>
      <w:r w:rsidR="00041C3D" w:rsidRPr="00F348BC">
        <w:rPr>
          <w:rFonts w:ascii="Arial" w:hAnsi="Arial" w:cs="Arial"/>
          <w:b/>
          <w:sz w:val="20"/>
          <w:szCs w:val="20"/>
        </w:rPr>
        <w:t>available</w:t>
      </w:r>
      <w:r w:rsidR="00F348BC">
        <w:rPr>
          <w:rFonts w:ascii="Arial" w:hAnsi="Arial" w:cs="Arial"/>
          <w:b/>
          <w:sz w:val="20"/>
          <w:szCs w:val="20"/>
        </w:rPr>
        <w:t>,</w:t>
      </w:r>
      <w:r w:rsidR="00041C3D" w:rsidRPr="00F348BC">
        <w:rPr>
          <w:rFonts w:ascii="Arial" w:hAnsi="Arial" w:cs="Arial"/>
          <w:b/>
          <w:sz w:val="20"/>
          <w:szCs w:val="20"/>
        </w:rPr>
        <w:t xml:space="preserve"> so don’t delay: send in your entry </w:t>
      </w:r>
      <w:r w:rsidR="00F348BC">
        <w:rPr>
          <w:rFonts w:ascii="Arial" w:hAnsi="Arial" w:cs="Arial"/>
          <w:b/>
          <w:sz w:val="20"/>
          <w:szCs w:val="20"/>
        </w:rPr>
        <w:t>today</w:t>
      </w:r>
      <w:r w:rsidR="00041C3D" w:rsidRPr="00F348BC">
        <w:rPr>
          <w:rFonts w:ascii="Arial" w:hAnsi="Arial" w:cs="Arial"/>
          <w:b/>
          <w:sz w:val="20"/>
          <w:szCs w:val="20"/>
        </w:rPr>
        <w:t>!</w:t>
      </w:r>
    </w:p>
    <w:tbl>
      <w:tblPr>
        <w:tblW w:w="108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75"/>
        <w:gridCol w:w="990"/>
        <w:gridCol w:w="270"/>
        <w:gridCol w:w="2610"/>
        <w:gridCol w:w="1080"/>
        <w:gridCol w:w="270"/>
        <w:gridCol w:w="1440"/>
        <w:gridCol w:w="1350"/>
      </w:tblGrid>
      <w:tr w:rsidR="00511A47" w:rsidRPr="00F026F0" w14:paraId="44F6501E" w14:textId="77777777" w:rsidTr="00965A46">
        <w:tc>
          <w:tcPr>
            <w:tcW w:w="2875" w:type="dxa"/>
            <w:tcBorders>
              <w:right w:val="single" w:sz="4" w:space="0" w:color="auto"/>
            </w:tcBorders>
            <w:shd w:val="clear" w:color="auto" w:fill="000000"/>
            <w:vAlign w:val="bottom"/>
          </w:tcPr>
          <w:p w14:paraId="32D03AA9" w14:textId="77777777" w:rsidR="00511A47" w:rsidRPr="00F026F0" w:rsidRDefault="00511A47" w:rsidP="00AA049F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bookmarkStart w:id="1" w:name="_Hlk25585200"/>
            <w:r w:rsidRPr="00F026F0">
              <w:rPr>
                <w:rFonts w:ascii="Arial" w:hAnsi="Arial" w:cs="Arial"/>
                <w:b/>
                <w:color w:val="FFFFFF"/>
                <w:sz w:val="20"/>
                <w:szCs w:val="20"/>
              </w:rPr>
              <w:t>SATURDAY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000000"/>
            <w:vAlign w:val="bottom"/>
          </w:tcPr>
          <w:p w14:paraId="796734AA" w14:textId="77777777" w:rsidR="00511A47" w:rsidRPr="00F026F0" w:rsidRDefault="00511A47" w:rsidP="00AA049F">
            <w:pPr>
              <w:spacing w:after="0" w:line="240" w:lineRule="auto"/>
              <w:jc w:val="center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F026F0">
              <w:rPr>
                <w:rFonts w:ascii="Arial" w:hAnsi="Arial" w:cs="Arial"/>
                <w:color w:val="FFFFFF"/>
                <w:sz w:val="20"/>
                <w:szCs w:val="20"/>
              </w:rPr>
              <w:t>Fee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75C64B5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000000"/>
            <w:vAlign w:val="center"/>
          </w:tcPr>
          <w:p w14:paraId="7E902C79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F026F0">
              <w:rPr>
                <w:rFonts w:ascii="Arial" w:hAnsi="Arial" w:cs="Arial"/>
                <w:b/>
                <w:color w:val="FFFFFF"/>
                <w:sz w:val="20"/>
                <w:szCs w:val="20"/>
              </w:rPr>
              <w:t>SUNDAY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14:paraId="7C070B0D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F026F0">
              <w:rPr>
                <w:rFonts w:ascii="Arial" w:hAnsi="Arial" w:cs="Arial"/>
                <w:color w:val="FFFFFF"/>
                <w:sz w:val="20"/>
                <w:szCs w:val="20"/>
              </w:rPr>
              <w:t>Fee</w:t>
            </w:r>
          </w:p>
        </w:tc>
        <w:tc>
          <w:tcPr>
            <w:tcW w:w="27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53FDD8C" w14:textId="77777777" w:rsidR="00511A47" w:rsidRPr="00F026F0" w:rsidRDefault="00511A47" w:rsidP="00AA049F">
            <w:pPr>
              <w:spacing w:after="0" w:line="240" w:lineRule="auto"/>
              <w:jc w:val="center"/>
              <w:rPr>
                <w:rFonts w:ascii="Arial" w:hAnsi="Arial" w:cs="Arial"/>
                <w:color w:val="FFFFFF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right w:val="nil"/>
            </w:tcBorders>
            <w:shd w:val="clear" w:color="auto" w:fill="000000" w:themeFill="text1"/>
            <w:vAlign w:val="center"/>
          </w:tcPr>
          <w:p w14:paraId="6E230605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nil"/>
              <w:left w:val="nil"/>
              <w:right w:val="nil"/>
            </w:tcBorders>
            <w:shd w:val="clear" w:color="auto" w:fill="000000" w:themeFill="text1"/>
            <w:vAlign w:val="center"/>
          </w:tcPr>
          <w:p w14:paraId="50AAD691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F026F0">
              <w:rPr>
                <w:rFonts w:ascii="Arial" w:hAnsi="Arial" w:cs="Arial"/>
                <w:color w:val="FFFFFF"/>
                <w:sz w:val="20"/>
                <w:szCs w:val="20"/>
              </w:rPr>
              <w:t>Fee</w:t>
            </w:r>
          </w:p>
        </w:tc>
      </w:tr>
      <w:tr w:rsidR="00511A47" w:rsidRPr="00F026F0" w14:paraId="6DBF308D" w14:textId="77777777" w:rsidTr="00965A46">
        <w:trPr>
          <w:trHeight w:val="179"/>
        </w:trPr>
        <w:tc>
          <w:tcPr>
            <w:tcW w:w="2875" w:type="dxa"/>
            <w:shd w:val="clear" w:color="auto" w:fill="auto"/>
            <w:vAlign w:val="bottom"/>
          </w:tcPr>
          <w:p w14:paraId="386C67C4" w14:textId="77777777" w:rsidR="00511A47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Half Table</w:t>
            </w:r>
            <w:r>
              <w:rPr>
                <w:rFonts w:ascii="Arial" w:hAnsi="Arial" w:cs="Arial"/>
                <w:sz w:val="20"/>
                <w:szCs w:val="20"/>
              </w:rPr>
              <w:t xml:space="preserve"> – 35 models, </w:t>
            </w:r>
          </w:p>
          <w:p w14:paraId="31D58E04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 chair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68B5F1B0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2705DCA8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26EEEC34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Half Table</w:t>
            </w:r>
            <w:r>
              <w:rPr>
                <w:rFonts w:ascii="Arial" w:hAnsi="Arial" w:cs="Arial"/>
                <w:sz w:val="20"/>
                <w:szCs w:val="20"/>
              </w:rPr>
              <w:t xml:space="preserve"> – 35 models, 1 chair</w:t>
            </w:r>
          </w:p>
        </w:tc>
        <w:tc>
          <w:tcPr>
            <w:tcW w:w="108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6E85232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single" w:sz="4" w:space="0" w:color="auto"/>
            </w:tcBorders>
          </w:tcPr>
          <w:p w14:paraId="09A610B3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90" w:type="dxa"/>
            <w:gridSpan w:val="2"/>
            <w:vMerge w:val="restart"/>
            <w:tcBorders>
              <w:left w:val="nil"/>
              <w:right w:val="nil"/>
            </w:tcBorders>
            <w:shd w:val="clear" w:color="auto" w:fill="FFFFFF"/>
          </w:tcPr>
          <w:p w14:paraId="42DB4FE9" w14:textId="77777777" w:rsidR="00511A47" w:rsidRDefault="00511A47" w:rsidP="00AA049F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72956FEA" w14:textId="77777777" w:rsidR="00511A47" w:rsidRDefault="00511A47" w:rsidP="00AA049F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69F34EC7" w14:textId="77777777" w:rsidR="00965A46" w:rsidRDefault="00965A46" w:rsidP="00AA049F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3622225A" w14:textId="77777777" w:rsidR="00965A46" w:rsidRDefault="00965A46" w:rsidP="00AA049F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568CAC6A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453FC">
              <w:rPr>
                <w:rFonts w:ascii="Arial" w:hAnsi="Arial" w:cs="Arial"/>
                <w:sz w:val="18"/>
                <w:szCs w:val="18"/>
              </w:rPr>
              <w:t xml:space="preserve">List the appropriate amounts (see table above) in the “Fee” column and total fee in the “Total Fee” box.  </w:t>
            </w:r>
            <w:r w:rsidRPr="008453FC">
              <w:rPr>
                <w:rFonts w:ascii="Arial" w:hAnsi="Arial" w:cs="Arial"/>
                <w:b/>
                <w:sz w:val="18"/>
                <w:szCs w:val="18"/>
              </w:rPr>
              <w:t>If you are participating both days,</w:t>
            </w:r>
            <w:r w:rsidRPr="008453FC">
              <w:rPr>
                <w:rFonts w:ascii="Arial" w:hAnsi="Arial" w:cs="Arial"/>
                <w:sz w:val="18"/>
                <w:szCs w:val="18"/>
              </w:rPr>
              <w:t xml:space="preserve"> please complete the box below.</w:t>
            </w:r>
          </w:p>
        </w:tc>
      </w:tr>
      <w:tr w:rsidR="00511A47" w:rsidRPr="00F026F0" w14:paraId="393571BC" w14:textId="77777777" w:rsidTr="00965A46">
        <w:tc>
          <w:tcPr>
            <w:tcW w:w="2875" w:type="dxa"/>
            <w:shd w:val="clear" w:color="auto" w:fill="auto"/>
            <w:vAlign w:val="bottom"/>
          </w:tcPr>
          <w:p w14:paraId="5AB68D74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Full Table</w:t>
            </w:r>
            <w:r>
              <w:rPr>
                <w:rFonts w:ascii="Arial" w:hAnsi="Arial" w:cs="Arial"/>
                <w:sz w:val="20"/>
                <w:szCs w:val="20"/>
              </w:rPr>
              <w:t xml:space="preserve"> – unlimited models fitting ON table, 2 chairs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285D7B47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254F07FE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63F273C3" w14:textId="77777777" w:rsidR="00511A47" w:rsidRPr="001D4EC7" w:rsidRDefault="00511A47" w:rsidP="00AA049F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D4EC7">
              <w:rPr>
                <w:rFonts w:ascii="Arial" w:hAnsi="Arial" w:cs="Arial"/>
                <w:sz w:val="18"/>
                <w:szCs w:val="18"/>
              </w:rPr>
              <w:t>Full Table – unlimited models fitting ON table, 2 chairs</w:t>
            </w:r>
          </w:p>
        </w:tc>
        <w:tc>
          <w:tcPr>
            <w:tcW w:w="108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74FED88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single" w:sz="4" w:space="0" w:color="auto"/>
            </w:tcBorders>
          </w:tcPr>
          <w:p w14:paraId="0058779E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90" w:type="dxa"/>
            <w:gridSpan w:val="2"/>
            <w:vMerge/>
            <w:tcBorders>
              <w:left w:val="nil"/>
              <w:right w:val="nil"/>
            </w:tcBorders>
            <w:shd w:val="clear" w:color="auto" w:fill="FFFFFF"/>
          </w:tcPr>
          <w:p w14:paraId="5CF18984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11A47" w:rsidRPr="00F026F0" w14:paraId="2E7ADCD2" w14:textId="77777777" w:rsidTr="00965A46">
        <w:tc>
          <w:tcPr>
            <w:tcW w:w="2875" w:type="dxa"/>
            <w:shd w:val="clear" w:color="auto" w:fill="auto"/>
            <w:vAlign w:val="bottom"/>
          </w:tcPr>
          <w:p w14:paraId="525906EC" w14:textId="1EB3024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D675AA">
              <w:rPr>
                <w:rFonts w:ascii="Arial" w:hAnsi="Arial" w:cs="Arial"/>
                <w:sz w:val="18"/>
                <w:szCs w:val="18"/>
              </w:rPr>
              <w:t>Vendor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675AA">
              <w:rPr>
                <w:rFonts w:ascii="Arial" w:hAnsi="Arial" w:cs="Arial"/>
                <w:sz w:val="18"/>
                <w:szCs w:val="18"/>
              </w:rPr>
              <w:t>Bring Your Own Table Fee</w:t>
            </w:r>
            <w:r w:rsidR="001D4EC7">
              <w:rPr>
                <w:rFonts w:ascii="Arial" w:hAnsi="Arial" w:cs="Arial"/>
                <w:sz w:val="20"/>
                <w:szCs w:val="20"/>
              </w:rPr>
              <w:t xml:space="preserve"> – unlimited models fitting ON table, 2 chairs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3C6B6C78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002CFE2E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91FE23B" w14:textId="43558AAE" w:rsidR="00511A47" w:rsidRPr="001D4EC7" w:rsidRDefault="00511A47" w:rsidP="00AA049F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D4EC7">
              <w:rPr>
                <w:rFonts w:ascii="Arial" w:hAnsi="Arial" w:cs="Arial"/>
                <w:sz w:val="18"/>
                <w:szCs w:val="18"/>
              </w:rPr>
              <w:t>Vendor/Bring Your Own Table Fee</w:t>
            </w:r>
            <w:r w:rsidR="001D4EC7" w:rsidRPr="001D4EC7">
              <w:rPr>
                <w:rFonts w:ascii="Arial" w:hAnsi="Arial" w:cs="Arial"/>
                <w:sz w:val="18"/>
                <w:szCs w:val="18"/>
              </w:rPr>
              <w:t xml:space="preserve"> – unlimited models fitting ON table, 2 chairs</w:t>
            </w:r>
          </w:p>
        </w:tc>
        <w:tc>
          <w:tcPr>
            <w:tcW w:w="108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736E221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single" w:sz="4" w:space="0" w:color="auto"/>
            </w:tcBorders>
          </w:tcPr>
          <w:p w14:paraId="4F8DD50B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90" w:type="dxa"/>
            <w:gridSpan w:val="2"/>
            <w:vMerge/>
            <w:tcBorders>
              <w:left w:val="nil"/>
              <w:right w:val="nil"/>
            </w:tcBorders>
            <w:shd w:val="clear" w:color="auto" w:fill="FFFFFF"/>
            <w:vAlign w:val="bottom"/>
          </w:tcPr>
          <w:p w14:paraId="0F32E4A9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11A47" w:rsidRPr="00F026F0" w14:paraId="63F0E990" w14:textId="77777777" w:rsidTr="00965A46">
        <w:trPr>
          <w:trHeight w:val="117"/>
        </w:trPr>
        <w:tc>
          <w:tcPr>
            <w:tcW w:w="2875" w:type="dxa"/>
            <w:shd w:val="clear" w:color="auto" w:fill="auto"/>
            <w:vAlign w:val="bottom"/>
          </w:tcPr>
          <w:p w14:paraId="3A762B52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xy Fee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6268CA1E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691EDF3A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60669759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Proxy Fee</w:t>
            </w:r>
          </w:p>
        </w:tc>
        <w:tc>
          <w:tcPr>
            <w:tcW w:w="108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AC92505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single" w:sz="4" w:space="0" w:color="auto"/>
            </w:tcBorders>
          </w:tcPr>
          <w:p w14:paraId="719E1C09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90" w:type="dxa"/>
            <w:gridSpan w:val="2"/>
            <w:vMerge/>
            <w:tcBorders>
              <w:left w:val="nil"/>
              <w:right w:val="nil"/>
            </w:tcBorders>
            <w:shd w:val="clear" w:color="auto" w:fill="FFFFFF"/>
            <w:vAlign w:val="bottom"/>
          </w:tcPr>
          <w:p w14:paraId="59A682B3" w14:textId="77777777" w:rsidR="00511A47" w:rsidRPr="008453FC" w:rsidRDefault="00511A47" w:rsidP="00AA049F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11A47" w:rsidRPr="00F026F0" w14:paraId="1D9596C4" w14:textId="77777777" w:rsidTr="00965A46">
        <w:trPr>
          <w:trHeight w:val="117"/>
        </w:trPr>
        <w:tc>
          <w:tcPr>
            <w:tcW w:w="2875" w:type="dxa"/>
            <w:shd w:val="clear" w:color="auto" w:fill="auto"/>
            <w:vAlign w:val="bottom"/>
          </w:tcPr>
          <w:p w14:paraId="2C3D1FAB" w14:textId="77777777" w:rsidR="00511A47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 xml:space="preserve">Performance Fee </w:t>
            </w:r>
            <w:r w:rsidRPr="006C054C">
              <w:rPr>
                <w:rFonts w:ascii="Arial" w:hAnsi="Arial" w:cs="Arial"/>
                <w:b/>
                <w:sz w:val="16"/>
                <w:szCs w:val="16"/>
              </w:rPr>
              <w:t>(if not judging a performance section)</w:t>
            </w:r>
            <w:r w:rsidRPr="00AA6C6E">
              <w:rPr>
                <w:rFonts w:ascii="Arial" w:hAnsi="Arial" w:cs="Arial"/>
                <w:sz w:val="16"/>
                <w:szCs w:val="16"/>
              </w:rPr>
              <w:t xml:space="preserve"> $5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3FF49B3E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25F4753D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2E42653A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ate Fee</w:t>
            </w:r>
          </w:p>
        </w:tc>
        <w:tc>
          <w:tcPr>
            <w:tcW w:w="108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4322129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single" w:sz="4" w:space="0" w:color="auto"/>
            </w:tcBorders>
          </w:tcPr>
          <w:p w14:paraId="522EF97C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90" w:type="dxa"/>
            <w:gridSpan w:val="2"/>
            <w:vMerge/>
            <w:tcBorders>
              <w:left w:val="nil"/>
              <w:right w:val="nil"/>
            </w:tcBorders>
            <w:shd w:val="clear" w:color="auto" w:fill="FFFFFF"/>
            <w:vAlign w:val="bottom"/>
          </w:tcPr>
          <w:p w14:paraId="6F25F0D9" w14:textId="77777777" w:rsidR="00511A47" w:rsidRPr="008453FC" w:rsidRDefault="00511A47" w:rsidP="00AA049F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11A47" w:rsidRPr="00F026F0" w14:paraId="5DAA0010" w14:textId="77777777" w:rsidTr="00965A46">
        <w:tc>
          <w:tcPr>
            <w:tcW w:w="2875" w:type="dxa"/>
            <w:shd w:val="clear" w:color="auto" w:fill="auto"/>
            <w:vAlign w:val="bottom"/>
          </w:tcPr>
          <w:p w14:paraId="0EC5A044" w14:textId="77777777" w:rsidR="00511A47" w:rsidRPr="000912DE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vice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4EA219FC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3BCBA4C0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0E7C292D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ponsorship</w:t>
            </w:r>
          </w:p>
        </w:tc>
        <w:tc>
          <w:tcPr>
            <w:tcW w:w="108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C446B81" w14:textId="77777777" w:rsidR="00511A47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single" w:sz="4" w:space="0" w:color="auto"/>
            </w:tcBorders>
          </w:tcPr>
          <w:p w14:paraId="77DD0AA1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000000" w:themeFill="text1"/>
          </w:tcPr>
          <w:p w14:paraId="75EDA95D" w14:textId="77777777" w:rsidR="00511A47" w:rsidRDefault="00511A47" w:rsidP="00AA049F">
            <w:pPr>
              <w:spacing w:after="0" w:line="240" w:lineRule="auto"/>
              <w:jc w:val="right"/>
              <w:rPr>
                <w:rFonts w:ascii="Arial" w:hAnsi="Arial" w:cs="Arial"/>
                <w:color w:val="FFFFFF"/>
                <w:sz w:val="20"/>
                <w:szCs w:val="20"/>
              </w:rPr>
            </w:pPr>
          </w:p>
          <w:p w14:paraId="39873DC3" w14:textId="77777777" w:rsidR="00511A47" w:rsidRDefault="00511A47" w:rsidP="00AA049F">
            <w:pPr>
              <w:spacing w:after="0" w:line="240" w:lineRule="auto"/>
              <w:jc w:val="right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F026F0">
              <w:rPr>
                <w:rFonts w:ascii="Arial" w:hAnsi="Arial" w:cs="Arial"/>
                <w:color w:val="FFFFFF"/>
                <w:sz w:val="20"/>
                <w:szCs w:val="20"/>
              </w:rPr>
              <w:t>Grand Total</w:t>
            </w:r>
            <w:r>
              <w:rPr>
                <w:rFonts w:ascii="Arial" w:hAnsi="Arial" w:cs="Arial"/>
                <w:color w:val="FFFFFF"/>
                <w:sz w:val="20"/>
                <w:szCs w:val="20"/>
              </w:rPr>
              <w:t xml:space="preserve"> (for those participating both days)</w:t>
            </w:r>
          </w:p>
        </w:tc>
        <w:tc>
          <w:tcPr>
            <w:tcW w:w="135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145927C0" w14:textId="77777777" w:rsidR="00511A47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B56B649" w14:textId="77777777" w:rsidR="00511A47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089BD794" w14:textId="77777777" w:rsidR="00511A47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11A47" w:rsidRPr="00F026F0" w14:paraId="5D18B9EF" w14:textId="77777777" w:rsidTr="00965A46">
        <w:tc>
          <w:tcPr>
            <w:tcW w:w="2875" w:type="dxa"/>
            <w:shd w:val="clear" w:color="auto" w:fill="auto"/>
            <w:vAlign w:val="bottom"/>
          </w:tcPr>
          <w:p w14:paraId="5DD14199" w14:textId="77777777" w:rsidR="00511A47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ate Fee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3FCE77FA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6EDD9326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45631722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57B56C9" w14:textId="77777777" w:rsidR="00511A47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single" w:sz="4" w:space="0" w:color="auto"/>
            </w:tcBorders>
          </w:tcPr>
          <w:p w14:paraId="67BD11EB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vMerge/>
            <w:tcBorders>
              <w:top w:val="single" w:sz="4" w:space="0" w:color="auto"/>
              <w:left w:val="nil"/>
              <w:right w:val="nil"/>
            </w:tcBorders>
            <w:shd w:val="clear" w:color="auto" w:fill="000000" w:themeFill="text1"/>
          </w:tcPr>
          <w:p w14:paraId="5B65475A" w14:textId="77777777" w:rsidR="00511A47" w:rsidRDefault="00511A47" w:rsidP="00AA049F">
            <w:pPr>
              <w:spacing w:after="0" w:line="240" w:lineRule="auto"/>
              <w:jc w:val="right"/>
              <w:rPr>
                <w:rFonts w:ascii="Arial" w:hAnsi="Arial" w:cs="Arial"/>
                <w:color w:val="FFFFFF"/>
                <w:sz w:val="20"/>
                <w:szCs w:val="20"/>
              </w:rPr>
            </w:pPr>
          </w:p>
        </w:tc>
        <w:tc>
          <w:tcPr>
            <w:tcW w:w="1350" w:type="dxa"/>
            <w:vMerge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576F1F83" w14:textId="77777777" w:rsidR="00511A47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11A47" w:rsidRPr="00F026F0" w14:paraId="6BFAB3DC" w14:textId="77777777" w:rsidTr="00965A46">
        <w:tc>
          <w:tcPr>
            <w:tcW w:w="2875" w:type="dxa"/>
            <w:shd w:val="clear" w:color="auto" w:fill="auto"/>
            <w:vAlign w:val="bottom"/>
          </w:tcPr>
          <w:p w14:paraId="18A1DB65" w14:textId="77777777" w:rsidR="00511A47" w:rsidRPr="000912DE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Sponsorship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146A75CE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53361795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D338E5C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DE95A75" w14:textId="77777777" w:rsidR="00511A47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single" w:sz="4" w:space="0" w:color="auto"/>
            </w:tcBorders>
          </w:tcPr>
          <w:p w14:paraId="1C3FF7B9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vMerge/>
            <w:tcBorders>
              <w:left w:val="nil"/>
              <w:right w:val="nil"/>
            </w:tcBorders>
            <w:shd w:val="clear" w:color="auto" w:fill="000000" w:themeFill="text1"/>
          </w:tcPr>
          <w:p w14:paraId="5D0F370B" w14:textId="77777777" w:rsidR="00511A47" w:rsidRDefault="00511A47" w:rsidP="00AA049F">
            <w:pPr>
              <w:spacing w:after="0" w:line="240" w:lineRule="auto"/>
              <w:jc w:val="right"/>
              <w:rPr>
                <w:rFonts w:ascii="Arial" w:hAnsi="Arial" w:cs="Arial"/>
                <w:color w:val="FFFFFF"/>
                <w:sz w:val="20"/>
                <w:szCs w:val="20"/>
              </w:rPr>
            </w:pPr>
          </w:p>
        </w:tc>
        <w:tc>
          <w:tcPr>
            <w:tcW w:w="135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2BBF7BBC" w14:textId="77777777" w:rsidR="00511A47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11A47" w:rsidRPr="00F026F0" w14:paraId="1A4DA79C" w14:textId="77777777" w:rsidTr="00965A46">
        <w:trPr>
          <w:trHeight w:val="242"/>
        </w:trPr>
        <w:tc>
          <w:tcPr>
            <w:tcW w:w="2875" w:type="dxa"/>
            <w:shd w:val="clear" w:color="auto" w:fill="auto"/>
            <w:vAlign w:val="bottom"/>
          </w:tcPr>
          <w:p w14:paraId="0BD2F397" w14:textId="77777777" w:rsidR="00511A47" w:rsidRPr="002C71B0" w:rsidRDefault="00511A47" w:rsidP="00AA049F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2C71B0">
              <w:rPr>
                <w:rFonts w:ascii="Arial" w:hAnsi="Arial" w:cs="Arial"/>
                <w:b/>
                <w:sz w:val="24"/>
                <w:szCs w:val="24"/>
              </w:rPr>
              <w:t>Total Saturday Fee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36D7944A" w14:textId="77777777" w:rsidR="00511A47" w:rsidRPr="00BF3DE9" w:rsidRDefault="00511A47" w:rsidP="00AA049F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0760A9B6" w14:textId="77777777" w:rsidR="00511A47" w:rsidRPr="00BF3DE9" w:rsidRDefault="00511A47" w:rsidP="00AA049F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225B61E4" w14:textId="77777777" w:rsidR="00511A47" w:rsidRPr="002C71B0" w:rsidRDefault="00511A47" w:rsidP="00AA049F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2C71B0">
              <w:rPr>
                <w:rFonts w:ascii="Arial" w:hAnsi="Arial" w:cs="Arial"/>
                <w:b/>
                <w:sz w:val="24"/>
                <w:szCs w:val="24"/>
              </w:rPr>
              <w:t>Total Sunday Fee</w:t>
            </w:r>
          </w:p>
        </w:tc>
        <w:tc>
          <w:tcPr>
            <w:tcW w:w="108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6C73934" w14:textId="77777777" w:rsidR="00511A47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single" w:sz="4" w:space="0" w:color="auto"/>
            </w:tcBorders>
          </w:tcPr>
          <w:p w14:paraId="43EA3D68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vMerge/>
            <w:tcBorders>
              <w:left w:val="nil"/>
              <w:right w:val="nil"/>
            </w:tcBorders>
            <w:shd w:val="clear" w:color="auto" w:fill="000000" w:themeFill="text1"/>
          </w:tcPr>
          <w:p w14:paraId="0C429D7E" w14:textId="77777777" w:rsidR="00511A47" w:rsidRDefault="00511A47" w:rsidP="00AA049F">
            <w:pPr>
              <w:spacing w:after="0" w:line="240" w:lineRule="auto"/>
              <w:jc w:val="right"/>
              <w:rPr>
                <w:rFonts w:ascii="Arial" w:hAnsi="Arial" w:cs="Arial"/>
                <w:color w:val="FFFFFF"/>
                <w:sz w:val="20"/>
                <w:szCs w:val="20"/>
              </w:rPr>
            </w:pPr>
          </w:p>
        </w:tc>
        <w:tc>
          <w:tcPr>
            <w:tcW w:w="135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72A0B506" w14:textId="77777777" w:rsidR="00511A47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1"/>
    </w:tbl>
    <w:p w14:paraId="3023CC09" w14:textId="77777777" w:rsidR="00EE3C5E" w:rsidRPr="00BD0322" w:rsidRDefault="00EE3C5E" w:rsidP="00EE3C5E">
      <w:pPr>
        <w:tabs>
          <w:tab w:val="left" w:pos="7260"/>
        </w:tabs>
        <w:spacing w:after="0" w:line="216" w:lineRule="auto"/>
        <w:rPr>
          <w:rFonts w:ascii="Arial" w:hAnsi="Arial" w:cs="Arial"/>
          <w:sz w:val="20"/>
          <w:szCs w:val="20"/>
        </w:rPr>
      </w:pPr>
    </w:p>
    <w:p w14:paraId="6857503B" w14:textId="77777777" w:rsidR="00EE3C5E" w:rsidRPr="00BD0322" w:rsidRDefault="00EE3C5E" w:rsidP="00686A79">
      <w:pPr>
        <w:tabs>
          <w:tab w:val="left" w:pos="7260"/>
        </w:tabs>
        <w:spacing w:after="0" w:line="216" w:lineRule="auto"/>
        <w:ind w:left="720"/>
        <w:rPr>
          <w:rFonts w:ascii="Arial" w:hAnsi="Arial" w:cs="Arial"/>
          <w:sz w:val="20"/>
          <w:szCs w:val="20"/>
        </w:rPr>
      </w:pPr>
      <w:r w:rsidRPr="00BD0322">
        <w:rPr>
          <w:rFonts w:ascii="Arial" w:hAnsi="Arial" w:cs="Arial"/>
          <w:sz w:val="20"/>
          <w:szCs w:val="20"/>
        </w:rPr>
        <w:t xml:space="preserve">Will you be bringing a service animal?  Y  N  If so </w:t>
      </w:r>
      <w:r w:rsidR="00F93439" w:rsidRPr="00BD0322">
        <w:rPr>
          <w:rFonts w:ascii="Arial" w:hAnsi="Arial" w:cs="Arial"/>
          <w:sz w:val="20"/>
          <w:szCs w:val="20"/>
        </w:rPr>
        <w:t>please contact Show Manager</w:t>
      </w:r>
    </w:p>
    <w:p w14:paraId="78ADD4E7" w14:textId="77777777" w:rsidR="00EE3C5E" w:rsidRDefault="00EE3C5E" w:rsidP="00686A79">
      <w:pPr>
        <w:tabs>
          <w:tab w:val="left" w:pos="7260"/>
        </w:tabs>
        <w:spacing w:after="0" w:line="216" w:lineRule="auto"/>
        <w:ind w:left="720"/>
        <w:rPr>
          <w:rFonts w:ascii="Arial" w:hAnsi="Arial" w:cs="Arial"/>
          <w:sz w:val="20"/>
          <w:szCs w:val="20"/>
        </w:rPr>
      </w:pPr>
      <w:r w:rsidRPr="00BD0322">
        <w:rPr>
          <w:rFonts w:ascii="Arial" w:hAnsi="Arial" w:cs="Arial"/>
          <w:sz w:val="20"/>
          <w:szCs w:val="20"/>
        </w:rPr>
        <w:t>Do you have allergies to animals?  Y  N</w:t>
      </w:r>
      <w:r w:rsidR="00686A79" w:rsidRPr="00BD0322">
        <w:rPr>
          <w:rFonts w:ascii="Arial" w:hAnsi="Arial" w:cs="Arial"/>
          <w:sz w:val="20"/>
          <w:szCs w:val="20"/>
        </w:rPr>
        <w:t xml:space="preserve"> </w:t>
      </w:r>
      <w:r w:rsidRPr="00BD0322">
        <w:rPr>
          <w:rFonts w:ascii="Arial" w:hAnsi="Arial" w:cs="Arial"/>
          <w:sz w:val="20"/>
          <w:szCs w:val="20"/>
        </w:rPr>
        <w:t xml:space="preserve"> If so – what</w:t>
      </w:r>
      <w:r w:rsidR="00FA5522" w:rsidRPr="00BD0322">
        <w:rPr>
          <w:rFonts w:ascii="Arial" w:hAnsi="Arial" w:cs="Arial"/>
          <w:sz w:val="20"/>
          <w:szCs w:val="20"/>
        </w:rPr>
        <w:t>:</w:t>
      </w:r>
    </w:p>
    <w:p w14:paraId="3FCD8A38" w14:textId="77777777" w:rsidR="00EE3C5E" w:rsidRPr="00F026F0" w:rsidRDefault="00EE3C5E" w:rsidP="00EE3C5E">
      <w:pPr>
        <w:tabs>
          <w:tab w:val="left" w:pos="7260"/>
        </w:tabs>
        <w:spacing w:after="0" w:line="216" w:lineRule="auto"/>
        <w:rPr>
          <w:rFonts w:ascii="Arial" w:hAnsi="Arial" w:cs="Arial"/>
          <w:sz w:val="20"/>
          <w:szCs w:val="20"/>
        </w:rPr>
      </w:pPr>
    </w:p>
    <w:p w14:paraId="4B3C5A30" w14:textId="41E215C4" w:rsidR="00E30E88" w:rsidRPr="00524806" w:rsidRDefault="00E30E88" w:rsidP="00E30E88">
      <w:pPr>
        <w:tabs>
          <w:tab w:val="left" w:pos="7260"/>
        </w:tabs>
        <w:spacing w:line="216" w:lineRule="auto"/>
        <w:rPr>
          <w:rFonts w:ascii="Arial" w:hAnsi="Arial" w:cs="Arial"/>
          <w:sz w:val="18"/>
          <w:szCs w:val="18"/>
        </w:rPr>
      </w:pPr>
      <w:r w:rsidRPr="00524806">
        <w:rPr>
          <w:rFonts w:ascii="Arial" w:hAnsi="Arial" w:cs="Arial"/>
          <w:sz w:val="18"/>
          <w:szCs w:val="18"/>
        </w:rPr>
        <w:t>Make checks /MO payable to:  Elizabeth W. Andrews/MAR or PayPal</w:t>
      </w:r>
      <w:r w:rsidR="004D00D8">
        <w:rPr>
          <w:rFonts w:ascii="Arial" w:hAnsi="Arial" w:cs="Arial"/>
          <w:sz w:val="18"/>
          <w:szCs w:val="18"/>
        </w:rPr>
        <w:t xml:space="preserve"> (F&amp;F ONLY)</w:t>
      </w:r>
      <w:r w:rsidR="00B02576" w:rsidRPr="00524806">
        <w:rPr>
          <w:rFonts w:ascii="Arial" w:hAnsi="Arial" w:cs="Arial"/>
          <w:sz w:val="18"/>
          <w:szCs w:val="18"/>
        </w:rPr>
        <w:t xml:space="preserve">: </w:t>
      </w:r>
      <w:r w:rsidRPr="00524806">
        <w:rPr>
          <w:rFonts w:ascii="Arial" w:hAnsi="Arial" w:cs="Arial"/>
          <w:sz w:val="18"/>
          <w:szCs w:val="18"/>
        </w:rPr>
        <w:t xml:space="preserve"> </w:t>
      </w:r>
      <w:r w:rsidR="00253782" w:rsidRPr="00524806">
        <w:rPr>
          <w:rFonts w:ascii="Arial" w:eastAsiaTheme="majorEastAsia" w:hAnsi="Arial" w:cs="Arial"/>
          <w:sz w:val="18"/>
          <w:szCs w:val="18"/>
        </w:rPr>
        <w:t>fpmvendetta@yahoo.com</w:t>
      </w:r>
      <w:r w:rsidRPr="00524806">
        <w:rPr>
          <w:rFonts w:ascii="Arial" w:hAnsi="Arial" w:cs="Arial"/>
          <w:sz w:val="18"/>
          <w:szCs w:val="18"/>
        </w:rPr>
        <w:t>.  If p</w:t>
      </w:r>
      <w:r w:rsidR="00B02576" w:rsidRPr="00524806">
        <w:rPr>
          <w:rFonts w:ascii="Arial" w:hAnsi="Arial" w:cs="Arial"/>
          <w:sz w:val="18"/>
          <w:szCs w:val="18"/>
        </w:rPr>
        <w:t xml:space="preserve">aying by </w:t>
      </w:r>
      <w:r w:rsidR="00B07B0D" w:rsidRPr="00524806">
        <w:rPr>
          <w:rFonts w:ascii="Arial" w:hAnsi="Arial" w:cs="Arial"/>
          <w:sz w:val="18"/>
          <w:szCs w:val="18"/>
        </w:rPr>
        <w:t>PayPal</w:t>
      </w:r>
      <w:r w:rsidRPr="00524806">
        <w:rPr>
          <w:rFonts w:ascii="Arial" w:hAnsi="Arial" w:cs="Arial"/>
          <w:sz w:val="18"/>
          <w:szCs w:val="18"/>
        </w:rPr>
        <w:t xml:space="preserve"> and emailing in your completed form, they MUST be received within 24 hours of each other</w:t>
      </w:r>
      <w:r w:rsidR="00E12C7F" w:rsidRPr="00524806">
        <w:rPr>
          <w:rFonts w:ascii="Arial" w:hAnsi="Arial" w:cs="Arial"/>
          <w:sz w:val="18"/>
          <w:szCs w:val="18"/>
        </w:rPr>
        <w:t xml:space="preserve"> or they will be returned</w:t>
      </w:r>
      <w:r w:rsidRPr="00524806">
        <w:rPr>
          <w:rFonts w:ascii="Arial" w:hAnsi="Arial" w:cs="Arial"/>
          <w:sz w:val="18"/>
          <w:szCs w:val="18"/>
        </w:rPr>
        <w:t>.  Returned check fee:  $30.  An entry is not complete, nor is a spot reserved, until both the completed form and correct fee are received.  All day of show fees must be paid in cash with exact change.  Yo</w:t>
      </w:r>
      <w:r w:rsidR="00253782" w:rsidRPr="00524806">
        <w:rPr>
          <w:rFonts w:ascii="Arial" w:hAnsi="Arial" w:cs="Arial"/>
          <w:sz w:val="18"/>
          <w:szCs w:val="18"/>
        </w:rPr>
        <w:t>u are encouraged to enter early to avoid late fees</w:t>
      </w:r>
      <w:r w:rsidRPr="00524806">
        <w:rPr>
          <w:rFonts w:ascii="Arial" w:hAnsi="Arial" w:cs="Arial"/>
          <w:sz w:val="18"/>
          <w:szCs w:val="18"/>
        </w:rPr>
        <w:t xml:space="preserve">.  Acknowledgment should take no more than </w:t>
      </w:r>
      <w:r w:rsidR="00253782" w:rsidRPr="00524806">
        <w:rPr>
          <w:rFonts w:ascii="Arial" w:hAnsi="Arial" w:cs="Arial"/>
          <w:sz w:val="18"/>
          <w:szCs w:val="18"/>
        </w:rPr>
        <w:t>one week</w:t>
      </w:r>
      <w:r w:rsidRPr="00524806">
        <w:rPr>
          <w:rFonts w:ascii="Arial" w:hAnsi="Arial" w:cs="Arial"/>
          <w:sz w:val="18"/>
          <w:szCs w:val="18"/>
        </w:rPr>
        <w:t xml:space="preserve"> from the receipt of your </w:t>
      </w:r>
      <w:r w:rsidRPr="00524806">
        <w:rPr>
          <w:rFonts w:ascii="Arial" w:hAnsi="Arial" w:cs="Arial"/>
          <w:b/>
          <w:sz w:val="18"/>
          <w:szCs w:val="18"/>
        </w:rPr>
        <w:t xml:space="preserve">complete </w:t>
      </w:r>
      <w:r w:rsidRPr="00524806">
        <w:rPr>
          <w:rFonts w:ascii="Arial" w:hAnsi="Arial" w:cs="Arial"/>
          <w:sz w:val="18"/>
          <w:szCs w:val="18"/>
        </w:rPr>
        <w:t xml:space="preserve">entry.   </w:t>
      </w:r>
    </w:p>
    <w:p w14:paraId="655CC717" w14:textId="77777777" w:rsidR="00E30E88" w:rsidRPr="0032752F" w:rsidRDefault="00E30E88" w:rsidP="00C679DB">
      <w:pPr>
        <w:pStyle w:val="ListParagraph"/>
        <w:numPr>
          <w:ilvl w:val="0"/>
          <w:numId w:val="16"/>
        </w:numPr>
        <w:spacing w:line="216" w:lineRule="auto"/>
        <w:rPr>
          <w:rFonts w:ascii="Arial" w:hAnsi="Arial" w:cs="Arial"/>
          <w:sz w:val="20"/>
          <w:szCs w:val="20"/>
        </w:rPr>
      </w:pPr>
      <w:r w:rsidRPr="0032752F">
        <w:rPr>
          <w:rFonts w:ascii="Arial" w:hAnsi="Arial" w:cs="Arial"/>
          <w:sz w:val="20"/>
          <w:szCs w:val="20"/>
        </w:rPr>
        <w:t xml:space="preserve">Please seat me near: </w:t>
      </w:r>
      <w:r w:rsidR="00E95FE7" w:rsidRPr="0032752F">
        <w:rPr>
          <w:rFonts w:ascii="Arial" w:hAnsi="Arial" w:cs="Arial"/>
          <w:sz w:val="20"/>
          <w:szCs w:val="20"/>
        </w:rPr>
        <w:t>Please indicate any special needs requiring you to be in a certain location.</w:t>
      </w:r>
    </w:p>
    <w:p w14:paraId="334EAD86" w14:textId="77777777" w:rsidR="00E30E88" w:rsidRPr="00F026F0" w:rsidRDefault="00F026F0" w:rsidP="00F026F0">
      <w:pPr>
        <w:pStyle w:val="ListParagraph"/>
        <w:numPr>
          <w:ilvl w:val="0"/>
          <w:numId w:val="16"/>
        </w:numPr>
        <w:spacing w:line="216" w:lineRule="auto"/>
        <w:rPr>
          <w:rFonts w:ascii="Arial" w:hAnsi="Arial" w:cs="Arial"/>
          <w:sz w:val="20"/>
          <w:szCs w:val="20"/>
        </w:rPr>
      </w:pPr>
      <w:r w:rsidRPr="00F026F0">
        <w:rPr>
          <w:rFonts w:ascii="Arial" w:hAnsi="Arial" w:cs="Arial"/>
          <w:sz w:val="20"/>
          <w:szCs w:val="20"/>
        </w:rPr>
        <w:t>I would like t</w:t>
      </w:r>
      <w:r w:rsidR="00BB4C2E">
        <w:rPr>
          <w:rFonts w:ascii="Arial" w:hAnsi="Arial" w:cs="Arial"/>
          <w:sz w:val="20"/>
          <w:szCs w:val="20"/>
        </w:rPr>
        <w:t xml:space="preserve">o sponsor the following </w:t>
      </w:r>
      <w:r w:rsidRPr="00F026F0">
        <w:rPr>
          <w:rFonts w:ascii="Arial" w:hAnsi="Arial" w:cs="Arial"/>
          <w:sz w:val="20"/>
          <w:szCs w:val="20"/>
        </w:rPr>
        <w:t>divisions/sections:</w:t>
      </w:r>
    </w:p>
    <w:p w14:paraId="6C63C44B" w14:textId="77777777" w:rsidR="00F026F0" w:rsidRPr="00F026F0" w:rsidRDefault="00F026F0" w:rsidP="00F026F0">
      <w:pPr>
        <w:pStyle w:val="ListParagraph"/>
        <w:numPr>
          <w:ilvl w:val="0"/>
          <w:numId w:val="16"/>
        </w:numPr>
        <w:spacing w:line="216" w:lineRule="auto"/>
        <w:rPr>
          <w:rFonts w:ascii="Arial" w:hAnsi="Arial" w:cs="Arial"/>
          <w:sz w:val="20"/>
          <w:szCs w:val="20"/>
        </w:rPr>
      </w:pPr>
      <w:r w:rsidRPr="00F026F0">
        <w:rPr>
          <w:rFonts w:ascii="Arial" w:hAnsi="Arial" w:cs="Arial"/>
          <w:sz w:val="20"/>
          <w:szCs w:val="20"/>
        </w:rPr>
        <w:t>I would like to judge:</w:t>
      </w:r>
    </w:p>
    <w:p w14:paraId="4A6E708D" w14:textId="77777777" w:rsidR="00E30E88" w:rsidRPr="00F026F0" w:rsidRDefault="00E30E88" w:rsidP="0025378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F026F0">
        <w:rPr>
          <w:rFonts w:ascii="Arial" w:hAnsi="Arial" w:cs="Arial"/>
          <w:sz w:val="20"/>
          <w:szCs w:val="20"/>
        </w:rPr>
        <w:t>Return this completed form with proper fees &amp; SASE or email address to:  Betsy Andrews (MAR)</w:t>
      </w:r>
    </w:p>
    <w:p w14:paraId="09E09C14" w14:textId="77777777" w:rsidR="00E30E88" w:rsidRPr="00F026F0" w:rsidRDefault="00B02576" w:rsidP="00253782">
      <w:pPr>
        <w:spacing w:after="0" w:line="240" w:lineRule="auto"/>
        <w:ind w:left="5760" w:firstLine="720"/>
        <w:rPr>
          <w:rFonts w:ascii="Arial" w:hAnsi="Arial" w:cs="Arial"/>
          <w:sz w:val="20"/>
          <w:szCs w:val="20"/>
        </w:rPr>
      </w:pPr>
      <w:r w:rsidRPr="00F026F0">
        <w:rPr>
          <w:rFonts w:ascii="Arial" w:hAnsi="Arial" w:cs="Arial"/>
          <w:sz w:val="20"/>
          <w:szCs w:val="20"/>
        </w:rPr>
        <w:t xml:space="preserve">  </w:t>
      </w:r>
      <w:r w:rsidR="000912DE">
        <w:rPr>
          <w:rFonts w:ascii="Arial" w:hAnsi="Arial" w:cs="Arial"/>
          <w:sz w:val="20"/>
          <w:szCs w:val="20"/>
        </w:rPr>
        <w:t>1</w:t>
      </w:r>
      <w:r w:rsidR="00E30E88" w:rsidRPr="00F026F0">
        <w:rPr>
          <w:rFonts w:ascii="Arial" w:hAnsi="Arial" w:cs="Arial"/>
          <w:sz w:val="20"/>
          <w:szCs w:val="20"/>
        </w:rPr>
        <w:t>15 Earle Branch Rd.</w:t>
      </w:r>
    </w:p>
    <w:p w14:paraId="08D0705A" w14:textId="77777777" w:rsidR="00E30E88" w:rsidRDefault="00B02576" w:rsidP="00253782">
      <w:pPr>
        <w:spacing w:after="0" w:line="240" w:lineRule="auto"/>
        <w:ind w:left="5760" w:firstLine="720"/>
        <w:rPr>
          <w:rFonts w:ascii="Arial" w:hAnsi="Arial" w:cs="Arial"/>
          <w:sz w:val="20"/>
          <w:szCs w:val="20"/>
        </w:rPr>
      </w:pPr>
      <w:r w:rsidRPr="00F026F0">
        <w:rPr>
          <w:rFonts w:ascii="Arial" w:hAnsi="Arial" w:cs="Arial"/>
          <w:sz w:val="20"/>
          <w:szCs w:val="20"/>
        </w:rPr>
        <w:t xml:space="preserve">  </w:t>
      </w:r>
      <w:r w:rsidR="00E30E88" w:rsidRPr="00F026F0">
        <w:rPr>
          <w:rFonts w:ascii="Arial" w:hAnsi="Arial" w:cs="Arial"/>
          <w:sz w:val="20"/>
          <w:szCs w:val="20"/>
        </w:rPr>
        <w:t>Centreville, MD 21617</w:t>
      </w:r>
    </w:p>
    <w:p w14:paraId="3F72F24E" w14:textId="77777777" w:rsidR="00451BA5" w:rsidRPr="00223B4B" w:rsidRDefault="00451BA5" w:rsidP="00253782">
      <w:pPr>
        <w:spacing w:after="0" w:line="240" w:lineRule="auto"/>
        <w:ind w:left="5760" w:firstLine="720"/>
        <w:rPr>
          <w:rFonts w:ascii="Arial" w:hAnsi="Arial" w:cs="Arial"/>
          <w:sz w:val="16"/>
          <w:szCs w:val="16"/>
        </w:rPr>
      </w:pPr>
    </w:p>
    <w:p w14:paraId="37C66A5C" w14:textId="77777777" w:rsidR="00B94E00" w:rsidRPr="00524806" w:rsidRDefault="00E30E88" w:rsidP="00B94E00">
      <w:pPr>
        <w:spacing w:line="216" w:lineRule="auto"/>
        <w:jc w:val="both"/>
        <w:rPr>
          <w:rFonts w:ascii="Arial" w:hAnsi="Arial" w:cs="Arial"/>
          <w:sz w:val="18"/>
          <w:szCs w:val="18"/>
        </w:rPr>
      </w:pPr>
      <w:r w:rsidRPr="00524806">
        <w:rPr>
          <w:rFonts w:ascii="Arial" w:hAnsi="Arial" w:cs="Arial"/>
          <w:sz w:val="18"/>
          <w:szCs w:val="18"/>
        </w:rPr>
        <w:t xml:space="preserve">I, (print name) ____________________________ have read and understand the rules of this show and agree to abide by them, as well as the decisions of the judges and show manager/committee.  I understand that if these rules are violated, I may be asked to leave the show with no return of fees paid.  By signing this form and attending Mid-Atlantic Regional Model Horse Show, I hereby agree to these terms, and also release the aforementioned show, show manager, show committee, judges, volunteers, sponsors and the </w:t>
      </w:r>
      <w:r w:rsidR="000912DE" w:rsidRPr="00524806">
        <w:rPr>
          <w:rFonts w:ascii="Arial" w:hAnsi="Arial" w:cs="Arial"/>
          <w:sz w:val="18"/>
          <w:szCs w:val="18"/>
        </w:rPr>
        <w:t>Caroline County 4H Park</w:t>
      </w:r>
      <w:r w:rsidRPr="00524806">
        <w:rPr>
          <w:rFonts w:ascii="Arial" w:hAnsi="Arial" w:cs="Arial"/>
          <w:sz w:val="18"/>
          <w:szCs w:val="18"/>
        </w:rPr>
        <w:t xml:space="preserve"> from liability for loss, damages or injury to any person or property which may occur during the show activities.  I also acknowledge that I rightfully own all the models I am showing, and am not showing models for another person/relative unless I am paying the appropriate proxy fee, or that person is present and judging.  </w:t>
      </w:r>
    </w:p>
    <w:p w14:paraId="51EB24F6" w14:textId="77777777" w:rsidR="00E30E88" w:rsidRPr="00524806" w:rsidRDefault="00E30E88" w:rsidP="00B94E00">
      <w:pPr>
        <w:spacing w:line="216" w:lineRule="auto"/>
        <w:jc w:val="both"/>
        <w:rPr>
          <w:rFonts w:ascii="Arial" w:hAnsi="Arial" w:cs="Arial"/>
          <w:sz w:val="18"/>
          <w:szCs w:val="18"/>
        </w:rPr>
      </w:pPr>
      <w:r w:rsidRPr="00524806">
        <w:rPr>
          <w:sz w:val="18"/>
          <w:szCs w:val="18"/>
        </w:rPr>
        <w:t>________________________________________________________________________________________________</w:t>
      </w:r>
    </w:p>
    <w:p w14:paraId="44F5CD87" w14:textId="76B4AF57" w:rsidR="00451BA5" w:rsidRPr="00472864" w:rsidRDefault="00E30E88" w:rsidP="007F1153">
      <w:pPr>
        <w:spacing w:after="0" w:line="216" w:lineRule="auto"/>
      </w:pPr>
      <w:r w:rsidRPr="00524806">
        <w:rPr>
          <w:sz w:val="18"/>
          <w:szCs w:val="18"/>
        </w:rPr>
        <w:t xml:space="preserve">Signature (if under 18, parent or guardian must </w:t>
      </w:r>
      <w:r w:rsidR="00B35BE7">
        <w:rPr>
          <w:sz w:val="18"/>
          <w:szCs w:val="18"/>
        </w:rPr>
        <w:t xml:space="preserve">also </w:t>
      </w:r>
      <w:r w:rsidRPr="00524806">
        <w:rPr>
          <w:sz w:val="18"/>
          <w:szCs w:val="18"/>
        </w:rPr>
        <w:t>sign &amp; print name)</w:t>
      </w:r>
      <w:r w:rsidRPr="00524806">
        <w:rPr>
          <w:sz w:val="18"/>
          <w:szCs w:val="18"/>
        </w:rPr>
        <w:tab/>
      </w:r>
      <w:r w:rsidRPr="00524806">
        <w:rPr>
          <w:sz w:val="18"/>
          <w:szCs w:val="18"/>
        </w:rPr>
        <w:tab/>
        <w:t>Date</w:t>
      </w:r>
      <w:r w:rsidR="00ED15B2" w:rsidRPr="00524806">
        <w:rPr>
          <w:sz w:val="18"/>
          <w:szCs w:val="18"/>
        </w:rPr>
        <w:t xml:space="preserve"> </w:t>
      </w:r>
      <w:r w:rsidR="001764C6">
        <w:rPr>
          <w:sz w:val="18"/>
          <w:szCs w:val="18"/>
        </w:rPr>
        <w:t xml:space="preserve">   </w:t>
      </w:r>
    </w:p>
    <w:sectPr w:rsidR="00451BA5" w:rsidRPr="00472864" w:rsidSect="00FE4A74">
      <w:headerReference w:type="default" r:id="rId8"/>
      <w:type w:val="continuous"/>
      <w:pgSz w:w="12240" w:h="15840"/>
      <w:pgMar w:top="432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059DB5" w14:textId="77777777" w:rsidR="00866601" w:rsidRDefault="00866601" w:rsidP="00B91F65">
      <w:pPr>
        <w:spacing w:after="0" w:line="240" w:lineRule="auto"/>
      </w:pPr>
      <w:r>
        <w:separator/>
      </w:r>
    </w:p>
  </w:endnote>
  <w:endnote w:type="continuationSeparator" w:id="0">
    <w:p w14:paraId="2777EF58" w14:textId="77777777" w:rsidR="00866601" w:rsidRDefault="00866601" w:rsidP="00B91F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640754" w14:textId="77777777" w:rsidR="00866601" w:rsidRDefault="00866601" w:rsidP="00B91F65">
      <w:pPr>
        <w:spacing w:after="0" w:line="240" w:lineRule="auto"/>
      </w:pPr>
      <w:r>
        <w:separator/>
      </w:r>
    </w:p>
  </w:footnote>
  <w:footnote w:type="continuationSeparator" w:id="0">
    <w:p w14:paraId="5A1065A7" w14:textId="77777777" w:rsidR="00866601" w:rsidRDefault="00866601" w:rsidP="00B91F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664465"/>
      <w:docPartObj>
        <w:docPartGallery w:val="Page Numbers (Top of Page)"/>
        <w:docPartUnique/>
      </w:docPartObj>
    </w:sdtPr>
    <w:sdtEndPr/>
    <w:sdtContent>
      <w:p w14:paraId="28671BF6" w14:textId="77777777" w:rsidR="00866601" w:rsidRDefault="00866601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6A87F9E" w14:textId="77777777" w:rsidR="00866601" w:rsidRDefault="008666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B6438"/>
    <w:multiLevelType w:val="hybridMultilevel"/>
    <w:tmpl w:val="71846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C036F"/>
    <w:multiLevelType w:val="hybridMultilevel"/>
    <w:tmpl w:val="B87AA2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D75610"/>
    <w:multiLevelType w:val="hybridMultilevel"/>
    <w:tmpl w:val="C404530E"/>
    <w:lvl w:ilvl="0" w:tplc="BA784808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7F4C38"/>
    <w:multiLevelType w:val="hybridMultilevel"/>
    <w:tmpl w:val="F1502F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5B5952"/>
    <w:multiLevelType w:val="hybridMultilevel"/>
    <w:tmpl w:val="D034DD44"/>
    <w:lvl w:ilvl="0" w:tplc="DF6258F2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5" w15:restartNumberingAfterBreak="0">
    <w:nsid w:val="1CD30753"/>
    <w:multiLevelType w:val="hybridMultilevel"/>
    <w:tmpl w:val="35E4BF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E05CF3"/>
    <w:multiLevelType w:val="hybridMultilevel"/>
    <w:tmpl w:val="5DBEA8B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1CD6914"/>
    <w:multiLevelType w:val="hybridMultilevel"/>
    <w:tmpl w:val="D730004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470DCD"/>
    <w:multiLevelType w:val="hybridMultilevel"/>
    <w:tmpl w:val="0F489130"/>
    <w:lvl w:ilvl="0" w:tplc="3DB2412E">
      <w:start w:val="50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C515138"/>
    <w:multiLevelType w:val="hybridMultilevel"/>
    <w:tmpl w:val="2104F53A"/>
    <w:lvl w:ilvl="0" w:tplc="6368FE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1DB4BE1"/>
    <w:multiLevelType w:val="hybridMultilevel"/>
    <w:tmpl w:val="DD46409E"/>
    <w:lvl w:ilvl="0" w:tplc="BA784808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F77D4D"/>
    <w:multiLevelType w:val="hybridMultilevel"/>
    <w:tmpl w:val="4F804D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B9149F"/>
    <w:multiLevelType w:val="hybridMultilevel"/>
    <w:tmpl w:val="BC64D872"/>
    <w:lvl w:ilvl="0" w:tplc="2CF06D7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B2238D9"/>
    <w:multiLevelType w:val="hybridMultilevel"/>
    <w:tmpl w:val="E44030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210983"/>
    <w:multiLevelType w:val="hybridMultilevel"/>
    <w:tmpl w:val="9F70F9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7D3242A"/>
    <w:multiLevelType w:val="hybridMultilevel"/>
    <w:tmpl w:val="7AA0F290"/>
    <w:lvl w:ilvl="0" w:tplc="203AABC6">
      <w:start w:val="60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CE53186"/>
    <w:multiLevelType w:val="multilevel"/>
    <w:tmpl w:val="2ED879E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4ED63353"/>
    <w:multiLevelType w:val="hybridMultilevel"/>
    <w:tmpl w:val="B61828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2D91840"/>
    <w:multiLevelType w:val="hybridMultilevel"/>
    <w:tmpl w:val="2EB433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B1C79CC"/>
    <w:multiLevelType w:val="hybridMultilevel"/>
    <w:tmpl w:val="90964E3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2E7977"/>
    <w:multiLevelType w:val="hybridMultilevel"/>
    <w:tmpl w:val="ADCAB8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D0B1082"/>
    <w:multiLevelType w:val="hybridMultilevel"/>
    <w:tmpl w:val="92C29A6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E586CF5"/>
    <w:multiLevelType w:val="hybridMultilevel"/>
    <w:tmpl w:val="740C4B3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F6955E3"/>
    <w:multiLevelType w:val="hybridMultilevel"/>
    <w:tmpl w:val="6CAA22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B63619F"/>
    <w:multiLevelType w:val="hybridMultilevel"/>
    <w:tmpl w:val="C67621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3"/>
  </w:num>
  <w:num w:numId="3">
    <w:abstractNumId w:val="11"/>
  </w:num>
  <w:num w:numId="4">
    <w:abstractNumId w:val="19"/>
  </w:num>
  <w:num w:numId="5">
    <w:abstractNumId w:val="3"/>
  </w:num>
  <w:num w:numId="6">
    <w:abstractNumId w:val="18"/>
  </w:num>
  <w:num w:numId="7">
    <w:abstractNumId w:val="5"/>
  </w:num>
  <w:num w:numId="8">
    <w:abstractNumId w:val="16"/>
  </w:num>
  <w:num w:numId="9">
    <w:abstractNumId w:val="9"/>
  </w:num>
  <w:num w:numId="10">
    <w:abstractNumId w:val="10"/>
  </w:num>
  <w:num w:numId="11">
    <w:abstractNumId w:val="4"/>
  </w:num>
  <w:num w:numId="12">
    <w:abstractNumId w:val="2"/>
  </w:num>
  <w:num w:numId="13">
    <w:abstractNumId w:val="7"/>
  </w:num>
  <w:num w:numId="14">
    <w:abstractNumId w:val="20"/>
  </w:num>
  <w:num w:numId="15">
    <w:abstractNumId w:val="6"/>
  </w:num>
  <w:num w:numId="16">
    <w:abstractNumId w:val="24"/>
  </w:num>
  <w:num w:numId="17">
    <w:abstractNumId w:val="22"/>
  </w:num>
  <w:num w:numId="18">
    <w:abstractNumId w:val="1"/>
  </w:num>
  <w:num w:numId="19">
    <w:abstractNumId w:val="12"/>
  </w:num>
  <w:num w:numId="20">
    <w:abstractNumId w:val="0"/>
  </w:num>
  <w:num w:numId="21">
    <w:abstractNumId w:val="8"/>
  </w:num>
  <w:num w:numId="22">
    <w:abstractNumId w:val="15"/>
  </w:num>
  <w:num w:numId="23">
    <w:abstractNumId w:val="13"/>
  </w:num>
  <w:num w:numId="24">
    <w:abstractNumId w:val="17"/>
  </w:num>
  <w:num w:numId="25">
    <w:abstractNumId w:val="2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9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revisionView w:inkAnnotations="0"/>
  <w:defaultTabStop w:val="720"/>
  <w:characterSpacingControl w:val="doNotCompress"/>
  <w:hdrShapeDefaults>
    <o:shapedefaults v:ext="edit" spidmax="675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WwMDY1NLI0NbMwNDFV0lEKTi0uzszPAykwNK4FADBM1VAtAAAA"/>
  </w:docVars>
  <w:rsids>
    <w:rsidRoot w:val="00B60B84"/>
    <w:rsid w:val="000061FA"/>
    <w:rsid w:val="00006995"/>
    <w:rsid w:val="00021B65"/>
    <w:rsid w:val="000248D4"/>
    <w:rsid w:val="00025D9B"/>
    <w:rsid w:val="00030056"/>
    <w:rsid w:val="0004005A"/>
    <w:rsid w:val="0004172A"/>
    <w:rsid w:val="00041C3D"/>
    <w:rsid w:val="00046C42"/>
    <w:rsid w:val="000478B7"/>
    <w:rsid w:val="00047942"/>
    <w:rsid w:val="0005700A"/>
    <w:rsid w:val="0006082E"/>
    <w:rsid w:val="00061245"/>
    <w:rsid w:val="00065FD0"/>
    <w:rsid w:val="000707A6"/>
    <w:rsid w:val="00073A97"/>
    <w:rsid w:val="00080C8D"/>
    <w:rsid w:val="0008604E"/>
    <w:rsid w:val="000912DE"/>
    <w:rsid w:val="00094B24"/>
    <w:rsid w:val="00095AF8"/>
    <w:rsid w:val="000A0224"/>
    <w:rsid w:val="000A6573"/>
    <w:rsid w:val="000B4B6E"/>
    <w:rsid w:val="000B5234"/>
    <w:rsid w:val="000C2A7E"/>
    <w:rsid w:val="000D3B6D"/>
    <w:rsid w:val="000E15D8"/>
    <w:rsid w:val="000E19D0"/>
    <w:rsid w:val="000E5891"/>
    <w:rsid w:val="000F0A90"/>
    <w:rsid w:val="000F752B"/>
    <w:rsid w:val="001041D3"/>
    <w:rsid w:val="0012352D"/>
    <w:rsid w:val="00123963"/>
    <w:rsid w:val="00134264"/>
    <w:rsid w:val="001379D5"/>
    <w:rsid w:val="001379E7"/>
    <w:rsid w:val="00140824"/>
    <w:rsid w:val="00140E94"/>
    <w:rsid w:val="00151C47"/>
    <w:rsid w:val="001548BC"/>
    <w:rsid w:val="001553FB"/>
    <w:rsid w:val="00160F4E"/>
    <w:rsid w:val="001633BB"/>
    <w:rsid w:val="0017028E"/>
    <w:rsid w:val="00173342"/>
    <w:rsid w:val="001764C6"/>
    <w:rsid w:val="00182CBB"/>
    <w:rsid w:val="001A26F8"/>
    <w:rsid w:val="001A5F9F"/>
    <w:rsid w:val="001A6941"/>
    <w:rsid w:val="001B2C62"/>
    <w:rsid w:val="001B54C1"/>
    <w:rsid w:val="001B6C03"/>
    <w:rsid w:val="001B6C21"/>
    <w:rsid w:val="001B7464"/>
    <w:rsid w:val="001C44A0"/>
    <w:rsid w:val="001D4754"/>
    <w:rsid w:val="001D4EC7"/>
    <w:rsid w:val="001D7E0C"/>
    <w:rsid w:val="001E00F5"/>
    <w:rsid w:val="001E25C3"/>
    <w:rsid w:val="001F13BE"/>
    <w:rsid w:val="001F4B5C"/>
    <w:rsid w:val="001F4CE0"/>
    <w:rsid w:val="002078DB"/>
    <w:rsid w:val="00217230"/>
    <w:rsid w:val="0022398E"/>
    <w:rsid w:val="00223B4B"/>
    <w:rsid w:val="0022469F"/>
    <w:rsid w:val="00224BAB"/>
    <w:rsid w:val="00224E30"/>
    <w:rsid w:val="002258C4"/>
    <w:rsid w:val="002307F9"/>
    <w:rsid w:val="00231B96"/>
    <w:rsid w:val="00232BFC"/>
    <w:rsid w:val="0023489C"/>
    <w:rsid w:val="00240C0C"/>
    <w:rsid w:val="0025103B"/>
    <w:rsid w:val="00253782"/>
    <w:rsid w:val="00263F43"/>
    <w:rsid w:val="002679B7"/>
    <w:rsid w:val="00270197"/>
    <w:rsid w:val="002707F6"/>
    <w:rsid w:val="002720FC"/>
    <w:rsid w:val="00273C30"/>
    <w:rsid w:val="002753AE"/>
    <w:rsid w:val="002760BF"/>
    <w:rsid w:val="00276622"/>
    <w:rsid w:val="00276F21"/>
    <w:rsid w:val="002923C5"/>
    <w:rsid w:val="002A0E57"/>
    <w:rsid w:val="002B030E"/>
    <w:rsid w:val="002B2A13"/>
    <w:rsid w:val="002D21D0"/>
    <w:rsid w:val="002F1975"/>
    <w:rsid w:val="00301006"/>
    <w:rsid w:val="0030295A"/>
    <w:rsid w:val="003048ED"/>
    <w:rsid w:val="00311D8B"/>
    <w:rsid w:val="00313385"/>
    <w:rsid w:val="003151DF"/>
    <w:rsid w:val="0031595C"/>
    <w:rsid w:val="0032122E"/>
    <w:rsid w:val="003241FD"/>
    <w:rsid w:val="0032752F"/>
    <w:rsid w:val="003324FF"/>
    <w:rsid w:val="0033256C"/>
    <w:rsid w:val="00342968"/>
    <w:rsid w:val="003448D9"/>
    <w:rsid w:val="0034689B"/>
    <w:rsid w:val="00352C58"/>
    <w:rsid w:val="003608F3"/>
    <w:rsid w:val="00364EDB"/>
    <w:rsid w:val="00365971"/>
    <w:rsid w:val="00374EC8"/>
    <w:rsid w:val="00384923"/>
    <w:rsid w:val="0039023D"/>
    <w:rsid w:val="00395114"/>
    <w:rsid w:val="003A353D"/>
    <w:rsid w:val="003A6580"/>
    <w:rsid w:val="003B05CB"/>
    <w:rsid w:val="003B48D1"/>
    <w:rsid w:val="003B51BA"/>
    <w:rsid w:val="003B7EE6"/>
    <w:rsid w:val="003C49BE"/>
    <w:rsid w:val="003C527C"/>
    <w:rsid w:val="003D1555"/>
    <w:rsid w:val="003D2FFC"/>
    <w:rsid w:val="003D5550"/>
    <w:rsid w:val="003F17A8"/>
    <w:rsid w:val="003F3397"/>
    <w:rsid w:val="003F409E"/>
    <w:rsid w:val="003F57DF"/>
    <w:rsid w:val="004056AB"/>
    <w:rsid w:val="00423EF4"/>
    <w:rsid w:val="0042468C"/>
    <w:rsid w:val="00441D6A"/>
    <w:rsid w:val="00445631"/>
    <w:rsid w:val="0044617B"/>
    <w:rsid w:val="00450222"/>
    <w:rsid w:val="00451BA5"/>
    <w:rsid w:val="004533E5"/>
    <w:rsid w:val="004560EC"/>
    <w:rsid w:val="00467B45"/>
    <w:rsid w:val="00472864"/>
    <w:rsid w:val="00473B9F"/>
    <w:rsid w:val="004770CD"/>
    <w:rsid w:val="004772F3"/>
    <w:rsid w:val="004809C7"/>
    <w:rsid w:val="00490004"/>
    <w:rsid w:val="00491238"/>
    <w:rsid w:val="004912F5"/>
    <w:rsid w:val="004A42A2"/>
    <w:rsid w:val="004A6BAE"/>
    <w:rsid w:val="004B44CF"/>
    <w:rsid w:val="004B454B"/>
    <w:rsid w:val="004B6D9A"/>
    <w:rsid w:val="004C6235"/>
    <w:rsid w:val="004D00D8"/>
    <w:rsid w:val="004D1F8B"/>
    <w:rsid w:val="004D4081"/>
    <w:rsid w:val="004D6115"/>
    <w:rsid w:val="004D7012"/>
    <w:rsid w:val="004E6F71"/>
    <w:rsid w:val="004F1E22"/>
    <w:rsid w:val="0050313E"/>
    <w:rsid w:val="00505927"/>
    <w:rsid w:val="00511A47"/>
    <w:rsid w:val="00512320"/>
    <w:rsid w:val="00524806"/>
    <w:rsid w:val="00525BE4"/>
    <w:rsid w:val="00525D69"/>
    <w:rsid w:val="005304AA"/>
    <w:rsid w:val="00530E2E"/>
    <w:rsid w:val="00531EE0"/>
    <w:rsid w:val="00537398"/>
    <w:rsid w:val="00542184"/>
    <w:rsid w:val="0054766E"/>
    <w:rsid w:val="005504C7"/>
    <w:rsid w:val="005535E5"/>
    <w:rsid w:val="005543E5"/>
    <w:rsid w:val="00555E4F"/>
    <w:rsid w:val="00556DF6"/>
    <w:rsid w:val="00564A51"/>
    <w:rsid w:val="005704CC"/>
    <w:rsid w:val="00570748"/>
    <w:rsid w:val="00581E32"/>
    <w:rsid w:val="005858E4"/>
    <w:rsid w:val="00590BF8"/>
    <w:rsid w:val="00595207"/>
    <w:rsid w:val="00595564"/>
    <w:rsid w:val="005A0019"/>
    <w:rsid w:val="005A3D6B"/>
    <w:rsid w:val="005B6344"/>
    <w:rsid w:val="005B69EF"/>
    <w:rsid w:val="005C4EB7"/>
    <w:rsid w:val="005C645E"/>
    <w:rsid w:val="005C6F47"/>
    <w:rsid w:val="005D46A5"/>
    <w:rsid w:val="005D73CC"/>
    <w:rsid w:val="005E415A"/>
    <w:rsid w:val="005F0F2C"/>
    <w:rsid w:val="005F351C"/>
    <w:rsid w:val="00601609"/>
    <w:rsid w:val="00602529"/>
    <w:rsid w:val="00604CE6"/>
    <w:rsid w:val="00607A78"/>
    <w:rsid w:val="0061339B"/>
    <w:rsid w:val="00614507"/>
    <w:rsid w:val="006145AA"/>
    <w:rsid w:val="0061602C"/>
    <w:rsid w:val="00621C00"/>
    <w:rsid w:val="00626B98"/>
    <w:rsid w:val="00644026"/>
    <w:rsid w:val="006543EE"/>
    <w:rsid w:val="00661CE4"/>
    <w:rsid w:val="006647BF"/>
    <w:rsid w:val="0066518F"/>
    <w:rsid w:val="006812A2"/>
    <w:rsid w:val="0068512E"/>
    <w:rsid w:val="00686A79"/>
    <w:rsid w:val="006910AE"/>
    <w:rsid w:val="0069129E"/>
    <w:rsid w:val="00691D7C"/>
    <w:rsid w:val="00692042"/>
    <w:rsid w:val="006A0E43"/>
    <w:rsid w:val="006A4B22"/>
    <w:rsid w:val="006B08F6"/>
    <w:rsid w:val="006B09CD"/>
    <w:rsid w:val="006B3719"/>
    <w:rsid w:val="006C054C"/>
    <w:rsid w:val="006D3B04"/>
    <w:rsid w:val="006E43AD"/>
    <w:rsid w:val="006F3400"/>
    <w:rsid w:val="00701CF6"/>
    <w:rsid w:val="00704D44"/>
    <w:rsid w:val="007075D4"/>
    <w:rsid w:val="00712532"/>
    <w:rsid w:val="00712A09"/>
    <w:rsid w:val="00712F8E"/>
    <w:rsid w:val="007130F7"/>
    <w:rsid w:val="007166D0"/>
    <w:rsid w:val="007203EA"/>
    <w:rsid w:val="00723A04"/>
    <w:rsid w:val="00727A3D"/>
    <w:rsid w:val="007456E0"/>
    <w:rsid w:val="00754C1D"/>
    <w:rsid w:val="007561FE"/>
    <w:rsid w:val="007564FC"/>
    <w:rsid w:val="00764B88"/>
    <w:rsid w:val="00771BA5"/>
    <w:rsid w:val="00771EEB"/>
    <w:rsid w:val="00774A10"/>
    <w:rsid w:val="007829EE"/>
    <w:rsid w:val="00783B34"/>
    <w:rsid w:val="00784FD7"/>
    <w:rsid w:val="007862EC"/>
    <w:rsid w:val="007918EB"/>
    <w:rsid w:val="00791B5B"/>
    <w:rsid w:val="00791CAC"/>
    <w:rsid w:val="00791D77"/>
    <w:rsid w:val="00792674"/>
    <w:rsid w:val="0079523B"/>
    <w:rsid w:val="00795595"/>
    <w:rsid w:val="00796B9C"/>
    <w:rsid w:val="007A315D"/>
    <w:rsid w:val="007A7F46"/>
    <w:rsid w:val="007B34C0"/>
    <w:rsid w:val="007B6802"/>
    <w:rsid w:val="007C4454"/>
    <w:rsid w:val="007D0CBC"/>
    <w:rsid w:val="007F1153"/>
    <w:rsid w:val="007F1521"/>
    <w:rsid w:val="007F2F69"/>
    <w:rsid w:val="007F3B40"/>
    <w:rsid w:val="008044C7"/>
    <w:rsid w:val="008108AC"/>
    <w:rsid w:val="008150DC"/>
    <w:rsid w:val="00816A2F"/>
    <w:rsid w:val="00820E52"/>
    <w:rsid w:val="0082369D"/>
    <w:rsid w:val="0083547B"/>
    <w:rsid w:val="008354D6"/>
    <w:rsid w:val="00835962"/>
    <w:rsid w:val="00835D08"/>
    <w:rsid w:val="00836A0F"/>
    <w:rsid w:val="00842CE6"/>
    <w:rsid w:val="00861A5B"/>
    <w:rsid w:val="00863295"/>
    <w:rsid w:val="00863B82"/>
    <w:rsid w:val="00866601"/>
    <w:rsid w:val="0086755E"/>
    <w:rsid w:val="0087294C"/>
    <w:rsid w:val="00872FEF"/>
    <w:rsid w:val="00873F26"/>
    <w:rsid w:val="00882C3C"/>
    <w:rsid w:val="008847C0"/>
    <w:rsid w:val="00897EAC"/>
    <w:rsid w:val="008B0A9C"/>
    <w:rsid w:val="008B3C58"/>
    <w:rsid w:val="008B707C"/>
    <w:rsid w:val="008C2821"/>
    <w:rsid w:val="008C5E20"/>
    <w:rsid w:val="008E6BA0"/>
    <w:rsid w:val="008F0D02"/>
    <w:rsid w:val="00901040"/>
    <w:rsid w:val="0090775B"/>
    <w:rsid w:val="00916BFE"/>
    <w:rsid w:val="00922DAB"/>
    <w:rsid w:val="00937817"/>
    <w:rsid w:val="00940B22"/>
    <w:rsid w:val="00943A7F"/>
    <w:rsid w:val="00965A46"/>
    <w:rsid w:val="00965B7B"/>
    <w:rsid w:val="00967F5A"/>
    <w:rsid w:val="009705BF"/>
    <w:rsid w:val="009743E1"/>
    <w:rsid w:val="0097576B"/>
    <w:rsid w:val="00975A69"/>
    <w:rsid w:val="00976447"/>
    <w:rsid w:val="00985A47"/>
    <w:rsid w:val="009871D2"/>
    <w:rsid w:val="009872F7"/>
    <w:rsid w:val="009925F6"/>
    <w:rsid w:val="00992F57"/>
    <w:rsid w:val="009930A4"/>
    <w:rsid w:val="00996E32"/>
    <w:rsid w:val="00996F08"/>
    <w:rsid w:val="00996F5B"/>
    <w:rsid w:val="009979EF"/>
    <w:rsid w:val="009A1847"/>
    <w:rsid w:val="009A43BC"/>
    <w:rsid w:val="009A4EF5"/>
    <w:rsid w:val="009A55B1"/>
    <w:rsid w:val="009A7186"/>
    <w:rsid w:val="009A7C0A"/>
    <w:rsid w:val="009A7E52"/>
    <w:rsid w:val="009B2091"/>
    <w:rsid w:val="009C45A5"/>
    <w:rsid w:val="009C5901"/>
    <w:rsid w:val="009D0226"/>
    <w:rsid w:val="009D35CF"/>
    <w:rsid w:val="009D54B9"/>
    <w:rsid w:val="009D588F"/>
    <w:rsid w:val="009F5AA9"/>
    <w:rsid w:val="009F7025"/>
    <w:rsid w:val="00A07E84"/>
    <w:rsid w:val="00A12BE3"/>
    <w:rsid w:val="00A13CC6"/>
    <w:rsid w:val="00A2035A"/>
    <w:rsid w:val="00A26941"/>
    <w:rsid w:val="00A31B4E"/>
    <w:rsid w:val="00A34725"/>
    <w:rsid w:val="00A40F86"/>
    <w:rsid w:val="00A43AB0"/>
    <w:rsid w:val="00A45D0B"/>
    <w:rsid w:val="00A51357"/>
    <w:rsid w:val="00A530FD"/>
    <w:rsid w:val="00A556C7"/>
    <w:rsid w:val="00A55D42"/>
    <w:rsid w:val="00A62073"/>
    <w:rsid w:val="00A63A1D"/>
    <w:rsid w:val="00A64DE0"/>
    <w:rsid w:val="00A66ACF"/>
    <w:rsid w:val="00A702FD"/>
    <w:rsid w:val="00A73701"/>
    <w:rsid w:val="00A74800"/>
    <w:rsid w:val="00A7607D"/>
    <w:rsid w:val="00A766BA"/>
    <w:rsid w:val="00A93105"/>
    <w:rsid w:val="00AA049F"/>
    <w:rsid w:val="00AA10CF"/>
    <w:rsid w:val="00AA1E38"/>
    <w:rsid w:val="00AA67FD"/>
    <w:rsid w:val="00AA6C6E"/>
    <w:rsid w:val="00AC472A"/>
    <w:rsid w:val="00AC675D"/>
    <w:rsid w:val="00AD6147"/>
    <w:rsid w:val="00AE1869"/>
    <w:rsid w:val="00AF2442"/>
    <w:rsid w:val="00AF2596"/>
    <w:rsid w:val="00B02576"/>
    <w:rsid w:val="00B07B0D"/>
    <w:rsid w:val="00B07CDB"/>
    <w:rsid w:val="00B07F49"/>
    <w:rsid w:val="00B13D36"/>
    <w:rsid w:val="00B23B37"/>
    <w:rsid w:val="00B32491"/>
    <w:rsid w:val="00B35BE7"/>
    <w:rsid w:val="00B37409"/>
    <w:rsid w:val="00B50A55"/>
    <w:rsid w:val="00B51700"/>
    <w:rsid w:val="00B53F21"/>
    <w:rsid w:val="00B60B84"/>
    <w:rsid w:val="00B60CD4"/>
    <w:rsid w:val="00B67EF5"/>
    <w:rsid w:val="00B733FA"/>
    <w:rsid w:val="00B75A33"/>
    <w:rsid w:val="00B84616"/>
    <w:rsid w:val="00B8503D"/>
    <w:rsid w:val="00B857A2"/>
    <w:rsid w:val="00B91F65"/>
    <w:rsid w:val="00B926BF"/>
    <w:rsid w:val="00B94E00"/>
    <w:rsid w:val="00BA57D5"/>
    <w:rsid w:val="00BA5AEB"/>
    <w:rsid w:val="00BA7C08"/>
    <w:rsid w:val="00BB2E32"/>
    <w:rsid w:val="00BB3EF2"/>
    <w:rsid w:val="00BB4C2E"/>
    <w:rsid w:val="00BB68A2"/>
    <w:rsid w:val="00BC0F78"/>
    <w:rsid w:val="00BC3E0B"/>
    <w:rsid w:val="00BD0322"/>
    <w:rsid w:val="00BD1F1D"/>
    <w:rsid w:val="00BD5656"/>
    <w:rsid w:val="00BD662B"/>
    <w:rsid w:val="00BE6E3C"/>
    <w:rsid w:val="00BF3DE9"/>
    <w:rsid w:val="00BF76EC"/>
    <w:rsid w:val="00BF7D81"/>
    <w:rsid w:val="00BF7EF4"/>
    <w:rsid w:val="00C01F15"/>
    <w:rsid w:val="00C059A4"/>
    <w:rsid w:val="00C1062D"/>
    <w:rsid w:val="00C110FA"/>
    <w:rsid w:val="00C14F24"/>
    <w:rsid w:val="00C17B29"/>
    <w:rsid w:val="00C2166E"/>
    <w:rsid w:val="00C22D75"/>
    <w:rsid w:val="00C239AD"/>
    <w:rsid w:val="00C25FAF"/>
    <w:rsid w:val="00C2681A"/>
    <w:rsid w:val="00C300B9"/>
    <w:rsid w:val="00C325A8"/>
    <w:rsid w:val="00C466C1"/>
    <w:rsid w:val="00C4763D"/>
    <w:rsid w:val="00C508BD"/>
    <w:rsid w:val="00C50F38"/>
    <w:rsid w:val="00C523C4"/>
    <w:rsid w:val="00C64429"/>
    <w:rsid w:val="00C6467E"/>
    <w:rsid w:val="00C66A92"/>
    <w:rsid w:val="00C679DB"/>
    <w:rsid w:val="00C72A23"/>
    <w:rsid w:val="00C72C8C"/>
    <w:rsid w:val="00C7631E"/>
    <w:rsid w:val="00C774FF"/>
    <w:rsid w:val="00C90BE1"/>
    <w:rsid w:val="00C92E4D"/>
    <w:rsid w:val="00C931B1"/>
    <w:rsid w:val="00CA1130"/>
    <w:rsid w:val="00CA2A40"/>
    <w:rsid w:val="00CB1A6C"/>
    <w:rsid w:val="00CB5F64"/>
    <w:rsid w:val="00CC1520"/>
    <w:rsid w:val="00CC3B76"/>
    <w:rsid w:val="00CC5A7A"/>
    <w:rsid w:val="00CC7BA8"/>
    <w:rsid w:val="00CD0A91"/>
    <w:rsid w:val="00CD41B5"/>
    <w:rsid w:val="00CD557B"/>
    <w:rsid w:val="00CE08F9"/>
    <w:rsid w:val="00CF3E7A"/>
    <w:rsid w:val="00CF7474"/>
    <w:rsid w:val="00D00850"/>
    <w:rsid w:val="00D04204"/>
    <w:rsid w:val="00D04594"/>
    <w:rsid w:val="00D0563D"/>
    <w:rsid w:val="00D07EA4"/>
    <w:rsid w:val="00D11608"/>
    <w:rsid w:val="00D136F9"/>
    <w:rsid w:val="00D16A6E"/>
    <w:rsid w:val="00D17218"/>
    <w:rsid w:val="00D206C1"/>
    <w:rsid w:val="00D23EBE"/>
    <w:rsid w:val="00D2486B"/>
    <w:rsid w:val="00D277B9"/>
    <w:rsid w:val="00D30910"/>
    <w:rsid w:val="00D43413"/>
    <w:rsid w:val="00D43E0D"/>
    <w:rsid w:val="00D56238"/>
    <w:rsid w:val="00D65B55"/>
    <w:rsid w:val="00D675AA"/>
    <w:rsid w:val="00D7508C"/>
    <w:rsid w:val="00D91EC7"/>
    <w:rsid w:val="00D97BE2"/>
    <w:rsid w:val="00DA1526"/>
    <w:rsid w:val="00DA192D"/>
    <w:rsid w:val="00DA5431"/>
    <w:rsid w:val="00DB1928"/>
    <w:rsid w:val="00DB3018"/>
    <w:rsid w:val="00DC4E6B"/>
    <w:rsid w:val="00DD400D"/>
    <w:rsid w:val="00DE202C"/>
    <w:rsid w:val="00DE302D"/>
    <w:rsid w:val="00DE6F9E"/>
    <w:rsid w:val="00DF319A"/>
    <w:rsid w:val="00DF751C"/>
    <w:rsid w:val="00E07A5B"/>
    <w:rsid w:val="00E117A7"/>
    <w:rsid w:val="00E11ED7"/>
    <w:rsid w:val="00E12C7F"/>
    <w:rsid w:val="00E15C5E"/>
    <w:rsid w:val="00E24C95"/>
    <w:rsid w:val="00E252CC"/>
    <w:rsid w:val="00E27523"/>
    <w:rsid w:val="00E30893"/>
    <w:rsid w:val="00E30924"/>
    <w:rsid w:val="00E30E88"/>
    <w:rsid w:val="00E32991"/>
    <w:rsid w:val="00E3507B"/>
    <w:rsid w:val="00E3577D"/>
    <w:rsid w:val="00E3585C"/>
    <w:rsid w:val="00E368FC"/>
    <w:rsid w:val="00E45109"/>
    <w:rsid w:val="00E456B7"/>
    <w:rsid w:val="00E5062A"/>
    <w:rsid w:val="00E5145B"/>
    <w:rsid w:val="00E549E1"/>
    <w:rsid w:val="00E565F1"/>
    <w:rsid w:val="00E568F4"/>
    <w:rsid w:val="00E56962"/>
    <w:rsid w:val="00E61388"/>
    <w:rsid w:val="00E65A2D"/>
    <w:rsid w:val="00E65D6E"/>
    <w:rsid w:val="00E67D9D"/>
    <w:rsid w:val="00E725AC"/>
    <w:rsid w:val="00E82A15"/>
    <w:rsid w:val="00E83538"/>
    <w:rsid w:val="00E84126"/>
    <w:rsid w:val="00E86061"/>
    <w:rsid w:val="00E90358"/>
    <w:rsid w:val="00E95FE7"/>
    <w:rsid w:val="00E978E8"/>
    <w:rsid w:val="00EA63C1"/>
    <w:rsid w:val="00EA7552"/>
    <w:rsid w:val="00EB2D75"/>
    <w:rsid w:val="00EB49CB"/>
    <w:rsid w:val="00EB54E9"/>
    <w:rsid w:val="00EC27B7"/>
    <w:rsid w:val="00EC585D"/>
    <w:rsid w:val="00EC7224"/>
    <w:rsid w:val="00EC7831"/>
    <w:rsid w:val="00ED1536"/>
    <w:rsid w:val="00ED15B2"/>
    <w:rsid w:val="00ED438D"/>
    <w:rsid w:val="00EE3C5E"/>
    <w:rsid w:val="00EE4325"/>
    <w:rsid w:val="00EE5757"/>
    <w:rsid w:val="00EF6135"/>
    <w:rsid w:val="00F0033A"/>
    <w:rsid w:val="00F026F0"/>
    <w:rsid w:val="00F0640B"/>
    <w:rsid w:val="00F17260"/>
    <w:rsid w:val="00F20532"/>
    <w:rsid w:val="00F30B67"/>
    <w:rsid w:val="00F326FE"/>
    <w:rsid w:val="00F348BC"/>
    <w:rsid w:val="00F52511"/>
    <w:rsid w:val="00F63725"/>
    <w:rsid w:val="00F73432"/>
    <w:rsid w:val="00F868BE"/>
    <w:rsid w:val="00F93439"/>
    <w:rsid w:val="00F9354A"/>
    <w:rsid w:val="00F93851"/>
    <w:rsid w:val="00FA2230"/>
    <w:rsid w:val="00FA5522"/>
    <w:rsid w:val="00FA73C7"/>
    <w:rsid w:val="00FB5B40"/>
    <w:rsid w:val="00FB7693"/>
    <w:rsid w:val="00FC285B"/>
    <w:rsid w:val="00FC5DB5"/>
    <w:rsid w:val="00FC7DDB"/>
    <w:rsid w:val="00FD0845"/>
    <w:rsid w:val="00FD2C75"/>
    <w:rsid w:val="00FD4F9E"/>
    <w:rsid w:val="00FE2DE6"/>
    <w:rsid w:val="00FE4A74"/>
    <w:rsid w:val="00FE58ED"/>
    <w:rsid w:val="00FE5CE6"/>
    <w:rsid w:val="00FE7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7585"/>
    <o:shapelayout v:ext="edit">
      <o:idmap v:ext="edit" data="1"/>
    </o:shapelayout>
  </w:shapeDefaults>
  <w:decimalSymbol w:val="."/>
  <w:listSeparator w:val=","/>
  <w14:docId w14:val="0F191447"/>
  <w15:docId w15:val="{F6E64ECC-784D-429D-8222-63B58FAE5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1975"/>
  </w:style>
  <w:style w:type="paragraph" w:styleId="Heading1">
    <w:name w:val="heading 1"/>
    <w:basedOn w:val="Normal"/>
    <w:next w:val="Normal"/>
    <w:link w:val="Heading1Char"/>
    <w:uiPriority w:val="9"/>
    <w:qFormat/>
    <w:rsid w:val="003C49BE"/>
    <w:pPr>
      <w:keepNext/>
      <w:numPr>
        <w:numId w:val="8"/>
      </w:numPr>
      <w:spacing w:before="240" w:after="60" w:line="240" w:lineRule="auto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C49BE"/>
    <w:pPr>
      <w:keepNext/>
      <w:numPr>
        <w:ilvl w:val="1"/>
        <w:numId w:val="8"/>
      </w:numPr>
      <w:spacing w:before="240" w:after="60" w:line="240" w:lineRule="auto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49BE"/>
    <w:pPr>
      <w:keepNext/>
      <w:numPr>
        <w:ilvl w:val="2"/>
        <w:numId w:val="8"/>
      </w:numPr>
      <w:spacing w:before="240" w:after="60" w:line="240" w:lineRule="auto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C49BE"/>
    <w:pPr>
      <w:keepNext/>
      <w:numPr>
        <w:ilvl w:val="3"/>
        <w:numId w:val="8"/>
      </w:numPr>
      <w:spacing w:before="240" w:after="60" w:line="240" w:lineRule="auto"/>
      <w:outlineLvl w:val="3"/>
    </w:pPr>
    <w:rPr>
      <w:rFonts w:eastAsiaTheme="minorEastAsia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C49BE"/>
    <w:pPr>
      <w:numPr>
        <w:ilvl w:val="4"/>
        <w:numId w:val="8"/>
      </w:numPr>
      <w:spacing w:before="240" w:after="60" w:line="240" w:lineRule="auto"/>
      <w:outlineLvl w:val="4"/>
    </w:pPr>
    <w:rPr>
      <w:rFonts w:eastAsiaTheme="minorEastAsia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3C49BE"/>
    <w:pPr>
      <w:numPr>
        <w:ilvl w:val="5"/>
        <w:numId w:val="8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C49BE"/>
    <w:pPr>
      <w:numPr>
        <w:ilvl w:val="6"/>
        <w:numId w:val="8"/>
      </w:numPr>
      <w:spacing w:before="240" w:after="60" w:line="240" w:lineRule="auto"/>
      <w:outlineLvl w:val="6"/>
    </w:pPr>
    <w:rPr>
      <w:rFonts w:eastAsiaTheme="minorEastAsia"/>
      <w:sz w:val="24"/>
      <w:szCs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3C49BE"/>
    <w:pPr>
      <w:numPr>
        <w:ilvl w:val="7"/>
        <w:numId w:val="8"/>
      </w:numPr>
      <w:spacing w:before="240" w:after="60" w:line="240" w:lineRule="auto"/>
      <w:outlineLvl w:val="7"/>
    </w:pPr>
    <w:rPr>
      <w:rFonts w:eastAsiaTheme="minorEastAsia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C49BE"/>
    <w:pPr>
      <w:numPr>
        <w:ilvl w:val="8"/>
        <w:numId w:val="8"/>
      </w:numPr>
      <w:spacing w:before="240" w:after="60" w:line="240" w:lineRule="auto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0B84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5F35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">
    <w:name w:val="Title1"/>
    <w:basedOn w:val="Normal"/>
    <w:rsid w:val="00996E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scription">
    <w:name w:val="description"/>
    <w:basedOn w:val="Normal"/>
    <w:rsid w:val="00996E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7286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1F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1F65"/>
  </w:style>
  <w:style w:type="paragraph" w:styleId="Footer">
    <w:name w:val="footer"/>
    <w:basedOn w:val="Normal"/>
    <w:link w:val="FooterChar"/>
    <w:uiPriority w:val="99"/>
    <w:unhideWhenUsed/>
    <w:rsid w:val="00B91F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1F65"/>
  </w:style>
  <w:style w:type="character" w:customStyle="1" w:styleId="Heading1Char">
    <w:name w:val="Heading 1 Char"/>
    <w:basedOn w:val="DefaultParagraphFont"/>
    <w:link w:val="Heading1"/>
    <w:uiPriority w:val="9"/>
    <w:rsid w:val="003C49BE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C49BE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3C49BE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3C49BE"/>
    <w:rPr>
      <w:rFonts w:eastAsiaTheme="minorEastAsia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C49BE"/>
    <w:rPr>
      <w:rFonts w:eastAsiaTheme="minorEastAsia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3C49BE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C49BE"/>
    <w:rPr>
      <w:rFonts w:eastAsiaTheme="minorEastAsia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3C49BE"/>
    <w:rPr>
      <w:rFonts w:eastAsiaTheme="minorEastAsia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C49BE"/>
    <w:rPr>
      <w:rFonts w:asciiTheme="majorHAnsi" w:eastAsiaTheme="majorEastAsia" w:hAnsiTheme="majorHAnsi" w:cstheme="majorBidi"/>
    </w:rPr>
  </w:style>
  <w:style w:type="paragraph" w:styleId="BodyText">
    <w:name w:val="Body Text"/>
    <w:basedOn w:val="Normal"/>
    <w:link w:val="BodyTextChar"/>
    <w:rsid w:val="003C49BE"/>
    <w:pPr>
      <w:spacing w:after="0" w:line="216" w:lineRule="auto"/>
    </w:pPr>
    <w:rPr>
      <w:rFonts w:ascii="Arial" w:eastAsia="Times New Roman" w:hAnsi="Arial" w:cs="Times New Roman"/>
      <w:b/>
      <w:sz w:val="16"/>
      <w:szCs w:val="20"/>
      <w:u w:val="single"/>
    </w:rPr>
  </w:style>
  <w:style w:type="character" w:customStyle="1" w:styleId="BodyTextChar">
    <w:name w:val="Body Text Char"/>
    <w:basedOn w:val="DefaultParagraphFont"/>
    <w:link w:val="BodyText"/>
    <w:rsid w:val="003C49BE"/>
    <w:rPr>
      <w:rFonts w:ascii="Arial" w:eastAsia="Times New Roman" w:hAnsi="Arial" w:cs="Times New Roman"/>
      <w:b/>
      <w:sz w:val="16"/>
      <w:szCs w:val="20"/>
      <w:u w:val="single"/>
    </w:rPr>
  </w:style>
  <w:style w:type="paragraph" w:customStyle="1" w:styleId="TableText">
    <w:name w:val="Table Text"/>
    <w:rsid w:val="003C49BE"/>
    <w:pPr>
      <w:spacing w:after="0" w:line="240" w:lineRule="auto"/>
    </w:pPr>
    <w:rPr>
      <w:rFonts w:ascii="Arial" w:eastAsia="Times New Roman" w:hAnsi="Arial" w:cs="Times New Roman"/>
      <w:sz w:val="16"/>
      <w:szCs w:val="16"/>
    </w:rPr>
  </w:style>
  <w:style w:type="character" w:styleId="Emphasis">
    <w:name w:val="Emphasis"/>
    <w:uiPriority w:val="20"/>
    <w:qFormat/>
    <w:rsid w:val="003C49BE"/>
    <w:rPr>
      <w:i/>
      <w:iCs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C49BE"/>
    <w:pPr>
      <w:spacing w:after="120" w:line="480" w:lineRule="auto"/>
    </w:pPr>
    <w:rPr>
      <w:rFonts w:ascii="Calibri" w:eastAsia="Calibri" w:hAnsi="Calibri" w:cs="Times New Roman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C49BE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49BE"/>
    <w:pPr>
      <w:spacing w:after="0" w:line="240" w:lineRule="auto"/>
    </w:pPr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9BE"/>
    <w:rPr>
      <w:rFonts w:ascii="Tahoma" w:eastAsia="Calibri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3C49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vshid1">
    <w:name w:val="vshid1"/>
    <w:rsid w:val="003C49BE"/>
    <w:rPr>
      <w:vanish/>
      <w:webHidden w:val="0"/>
      <w:specVanish w:val="0"/>
    </w:rPr>
  </w:style>
  <w:style w:type="character" w:styleId="FollowedHyperlink">
    <w:name w:val="FollowedHyperlink"/>
    <w:basedOn w:val="DefaultParagraphFont"/>
    <w:uiPriority w:val="99"/>
    <w:semiHidden/>
    <w:unhideWhenUsed/>
    <w:rsid w:val="002D21D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1C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595758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5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2428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673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7986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25720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6048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91978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6554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52870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3407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658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59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B558059-63DA-4E97-8304-703B400EA9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67</Words>
  <Characters>3106</Characters>
  <Application>Microsoft Office Word</Application>
  <DocSecurity>0</DocSecurity>
  <Lines>110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Elizabeth Andrews</cp:lastModifiedBy>
  <cp:revision>3</cp:revision>
  <cp:lastPrinted>2023-02-01T22:05:00Z</cp:lastPrinted>
  <dcterms:created xsi:type="dcterms:W3CDTF">2023-02-09T20:10:00Z</dcterms:created>
  <dcterms:modified xsi:type="dcterms:W3CDTF">2023-02-09T20:10:00Z</dcterms:modified>
</cp:coreProperties>
</file>